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89099" w14:textId="77777777" w:rsidR="00AA6FE4" w:rsidRDefault="00C153EA" w:rsidP="009852EB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en-NZ"/>
        </w:rPr>
        <w:drawing>
          <wp:inline distT="0" distB="0" distL="0" distR="0" wp14:anchorId="6CD890E1" wp14:editId="6CD890E2">
            <wp:extent cx="657225" cy="695325"/>
            <wp:effectExtent l="0" t="0" r="9525" b="9525"/>
            <wp:docPr id="1" name="Picture 1" descr="Bunckenburg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unckenburg Seal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D8909A" w14:textId="77777777" w:rsidR="00AA6FE4" w:rsidRDefault="00AA6FE4" w:rsidP="009852EB">
      <w:pPr>
        <w:jc w:val="center"/>
        <w:rPr>
          <w:b/>
          <w:sz w:val="28"/>
          <w:szCs w:val="28"/>
        </w:rPr>
      </w:pPr>
    </w:p>
    <w:p w14:paraId="6CD8909B" w14:textId="2F87D538" w:rsidR="00AA6FE4" w:rsidRPr="002210B6" w:rsidRDefault="00AA6FE4" w:rsidP="009852EB">
      <w:pPr>
        <w:jc w:val="center"/>
        <w:rPr>
          <w:color w:val="365F91"/>
          <w:sz w:val="32"/>
          <w:szCs w:val="28"/>
        </w:rPr>
      </w:pPr>
      <w:r w:rsidRPr="002210B6">
        <w:rPr>
          <w:color w:val="365F91"/>
          <w:sz w:val="32"/>
          <w:szCs w:val="28"/>
        </w:rPr>
        <w:t>H. H. Bunckenburg Memorial Trust Bursary Application Form</w:t>
      </w:r>
    </w:p>
    <w:p w14:paraId="6CD8909C" w14:textId="77777777" w:rsidR="00481BAF" w:rsidRPr="0091475A" w:rsidRDefault="00481BAF" w:rsidP="009852EB">
      <w:pPr>
        <w:rPr>
          <w:b/>
          <w:sz w:val="24"/>
          <w:szCs w:val="28"/>
        </w:rPr>
      </w:pPr>
    </w:p>
    <w:p w14:paraId="6CD8909D" w14:textId="77777777" w:rsidR="00481BAF" w:rsidRPr="00481BAF" w:rsidRDefault="00481BAF" w:rsidP="009852EB">
      <w:pPr>
        <w:rPr>
          <w:b/>
          <w:sz w:val="24"/>
          <w:szCs w:val="24"/>
        </w:rPr>
      </w:pPr>
      <w:r w:rsidRPr="00481BAF">
        <w:rPr>
          <w:b/>
          <w:sz w:val="24"/>
          <w:szCs w:val="24"/>
        </w:rPr>
        <w:t>Note: This award is only available to members of NZIQS</w:t>
      </w:r>
    </w:p>
    <w:p w14:paraId="6CD8909E" w14:textId="77777777" w:rsidR="00AA6FE4" w:rsidRPr="00481BAF" w:rsidRDefault="00AA6FE4" w:rsidP="009852EB">
      <w:pPr>
        <w:jc w:val="center"/>
        <w:rPr>
          <w:b/>
          <w:sz w:val="24"/>
          <w:szCs w:val="24"/>
        </w:rPr>
      </w:pPr>
    </w:p>
    <w:p w14:paraId="6CD8909F" w14:textId="77777777" w:rsidR="00797F6D" w:rsidRPr="002210B6" w:rsidRDefault="00797F6D" w:rsidP="009852EB">
      <w:pPr>
        <w:spacing w:after="120"/>
        <w:rPr>
          <w:rFonts w:asciiTheme="minorHAnsi" w:hAnsiTheme="minorHAnsi"/>
          <w:b/>
          <w:color w:val="365F91"/>
        </w:rPr>
      </w:pPr>
      <w:r w:rsidRPr="002210B6">
        <w:rPr>
          <w:rFonts w:asciiTheme="minorHAnsi" w:hAnsiTheme="minorHAnsi"/>
          <w:b/>
          <w:color w:val="365F91"/>
        </w:rPr>
        <w:t>PERSONAL DETAILS</w:t>
      </w:r>
    </w:p>
    <w:p w14:paraId="6CD890A0" w14:textId="1076B034" w:rsidR="00797F6D" w:rsidRPr="006B7868" w:rsidRDefault="00797F6D" w:rsidP="009852EB">
      <w:pPr>
        <w:tabs>
          <w:tab w:val="left" w:pos="2268"/>
          <w:tab w:val="right" w:leader="dot" w:pos="7938"/>
        </w:tabs>
        <w:spacing w:after="120"/>
        <w:rPr>
          <w:rFonts w:asciiTheme="minorHAnsi" w:hAnsiTheme="minorHAnsi"/>
        </w:rPr>
      </w:pPr>
      <w:r w:rsidRPr="006B7868">
        <w:rPr>
          <w:rFonts w:asciiTheme="minorHAnsi" w:hAnsiTheme="minorHAnsi"/>
        </w:rPr>
        <w:t>Name:</w:t>
      </w:r>
      <w:r w:rsidRPr="006B7868"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169233190"/>
          <w:placeholder>
            <w:docPart w:val="DefaultPlaceholder_-1854013440"/>
          </w:placeholder>
        </w:sdtPr>
        <w:sdtContent>
          <w:sdt>
            <w:sdtPr>
              <w:rPr>
                <w:rFonts w:asciiTheme="minorHAnsi" w:hAnsiTheme="minorHAnsi"/>
              </w:rPr>
              <w:id w:val="605622811"/>
              <w:placeholder>
                <w:docPart w:val="6C06E13975674399B909D49DFF0100A7"/>
              </w:placeholder>
              <w:showingPlcHdr/>
            </w:sdtPr>
            <w:sdtContent>
              <w:r w:rsidR="00EC302D" w:rsidRPr="00953E11">
                <w:rPr>
                  <w:rStyle w:val="PlaceholderText"/>
                </w:rPr>
                <w:t>Click or tap here to enter text.</w:t>
              </w:r>
            </w:sdtContent>
          </w:sdt>
        </w:sdtContent>
      </w:sdt>
    </w:p>
    <w:p w14:paraId="6CD890A1" w14:textId="4444F686" w:rsidR="00797F6D" w:rsidRPr="006B7868" w:rsidRDefault="00797F6D" w:rsidP="009852EB">
      <w:pPr>
        <w:tabs>
          <w:tab w:val="left" w:pos="2268"/>
          <w:tab w:val="right" w:leader="dot" w:pos="7938"/>
        </w:tabs>
        <w:spacing w:after="120"/>
        <w:rPr>
          <w:rFonts w:asciiTheme="minorHAnsi" w:hAnsiTheme="minorHAnsi"/>
        </w:rPr>
      </w:pPr>
      <w:r w:rsidRPr="006B7868">
        <w:rPr>
          <w:rFonts w:asciiTheme="minorHAnsi" w:hAnsiTheme="minorHAnsi"/>
        </w:rPr>
        <w:t>Home Address:</w:t>
      </w:r>
      <w:r w:rsidRPr="006B7868"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-499817140"/>
          <w:placeholder>
            <w:docPart w:val="A542455E8B194763A81609DF49DE2B5D"/>
          </w:placeholder>
          <w:showingPlcHdr/>
        </w:sdtPr>
        <w:sdtContent>
          <w:r w:rsidR="00EC302D" w:rsidRPr="00953E11">
            <w:rPr>
              <w:rStyle w:val="PlaceholderText"/>
            </w:rPr>
            <w:t>Click or tap here to enter text.</w:t>
          </w:r>
        </w:sdtContent>
      </w:sdt>
    </w:p>
    <w:p w14:paraId="6CD890A2" w14:textId="12441303" w:rsidR="00797F6D" w:rsidRPr="006B7868" w:rsidRDefault="00797F6D" w:rsidP="009852EB">
      <w:pPr>
        <w:tabs>
          <w:tab w:val="left" w:pos="2268"/>
          <w:tab w:val="right" w:leader="dot" w:pos="7938"/>
        </w:tabs>
        <w:spacing w:after="120"/>
        <w:rPr>
          <w:rFonts w:asciiTheme="minorHAnsi" w:hAnsiTheme="minorHAnsi"/>
        </w:rPr>
      </w:pPr>
      <w:r w:rsidRPr="006B7868">
        <w:rPr>
          <w:rFonts w:asciiTheme="minorHAnsi" w:hAnsiTheme="minorHAnsi"/>
        </w:rPr>
        <w:t>Term Address</w:t>
      </w:r>
      <w:r w:rsidR="00A5416A" w:rsidRPr="006B7868">
        <w:rPr>
          <w:rFonts w:asciiTheme="minorHAnsi" w:hAnsiTheme="minorHAnsi"/>
        </w:rPr>
        <w:t xml:space="preserve"> (if different to above)</w:t>
      </w:r>
      <w:r w:rsidR="006914F4">
        <w:rPr>
          <w:rFonts w:asciiTheme="minorHAnsi" w:hAnsiTheme="minorHAnsi"/>
        </w:rPr>
        <w:t>:</w:t>
      </w:r>
      <w:sdt>
        <w:sdtPr>
          <w:rPr>
            <w:rFonts w:asciiTheme="minorHAnsi" w:hAnsiTheme="minorHAnsi"/>
          </w:rPr>
          <w:id w:val="-910384914"/>
          <w:placeholder>
            <w:docPart w:val="9E8406127F1F4CDD803AF3E39118B0D3"/>
          </w:placeholder>
          <w:showingPlcHdr/>
        </w:sdtPr>
        <w:sdtContent>
          <w:r w:rsidR="00EC302D" w:rsidRPr="00953E11">
            <w:rPr>
              <w:rStyle w:val="PlaceholderText"/>
            </w:rPr>
            <w:t>Click or tap here to enter text.</w:t>
          </w:r>
        </w:sdtContent>
      </w:sdt>
    </w:p>
    <w:p w14:paraId="6CD890A3" w14:textId="28AFF6B7" w:rsidR="00A5416A" w:rsidRPr="006B7868" w:rsidRDefault="00A5416A" w:rsidP="009852EB">
      <w:pPr>
        <w:tabs>
          <w:tab w:val="left" w:pos="2268"/>
          <w:tab w:val="right" w:leader="dot" w:pos="5103"/>
        </w:tabs>
        <w:spacing w:after="120"/>
        <w:rPr>
          <w:rFonts w:asciiTheme="minorHAnsi" w:hAnsiTheme="minorHAnsi"/>
        </w:rPr>
      </w:pPr>
      <w:r w:rsidRPr="006B7868">
        <w:rPr>
          <w:rFonts w:asciiTheme="minorHAnsi" w:hAnsiTheme="minorHAnsi"/>
        </w:rPr>
        <w:t>Mobile:</w:t>
      </w:r>
      <w:r w:rsidRPr="006B7868"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-1979681460"/>
          <w:placeholder>
            <w:docPart w:val="80C66247A5A945938CBBBF2611E669BF"/>
          </w:placeholder>
          <w:showingPlcHdr/>
        </w:sdtPr>
        <w:sdtContent>
          <w:r w:rsidR="00EC302D" w:rsidRPr="00953E11">
            <w:rPr>
              <w:rStyle w:val="PlaceholderText"/>
            </w:rPr>
            <w:t>Click or tap here to enter text.</w:t>
          </w:r>
        </w:sdtContent>
      </w:sdt>
    </w:p>
    <w:p w14:paraId="6CD890A4" w14:textId="5D9F35FE" w:rsidR="00797F6D" w:rsidRPr="006B7868" w:rsidRDefault="00A5416A" w:rsidP="009852EB">
      <w:pPr>
        <w:tabs>
          <w:tab w:val="left" w:pos="2268"/>
        </w:tabs>
        <w:spacing w:after="120"/>
        <w:rPr>
          <w:rFonts w:asciiTheme="minorHAnsi" w:hAnsiTheme="minorHAnsi"/>
        </w:rPr>
      </w:pPr>
      <w:r w:rsidRPr="006B7868">
        <w:rPr>
          <w:rFonts w:asciiTheme="minorHAnsi" w:hAnsiTheme="minorHAnsi"/>
        </w:rPr>
        <w:t xml:space="preserve">Home </w:t>
      </w:r>
      <w:r w:rsidR="00797F6D" w:rsidRPr="006B7868">
        <w:rPr>
          <w:rFonts w:asciiTheme="minorHAnsi" w:hAnsiTheme="minorHAnsi"/>
        </w:rPr>
        <w:t>Telephone:</w:t>
      </w:r>
      <w:r w:rsidR="00797F6D" w:rsidRPr="006B7868"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1191578378"/>
          <w:placeholder>
            <w:docPart w:val="ECB798908A184E8A85F3E9322CBA7C37"/>
          </w:placeholder>
          <w:showingPlcHdr/>
        </w:sdtPr>
        <w:sdtContent>
          <w:r w:rsidR="00EC302D" w:rsidRPr="00953E11">
            <w:rPr>
              <w:rStyle w:val="PlaceholderText"/>
            </w:rPr>
            <w:t>Click or tap here to enter text.</w:t>
          </w:r>
        </w:sdtContent>
      </w:sdt>
    </w:p>
    <w:p w14:paraId="6CD890A5" w14:textId="7A929EF7" w:rsidR="00481BAF" w:rsidRPr="006B7868" w:rsidRDefault="00797F6D" w:rsidP="009852EB">
      <w:pPr>
        <w:tabs>
          <w:tab w:val="left" w:pos="2268"/>
          <w:tab w:val="right" w:leader="dot" w:pos="7938"/>
        </w:tabs>
        <w:spacing w:after="120"/>
        <w:rPr>
          <w:rFonts w:asciiTheme="minorHAnsi" w:hAnsiTheme="minorHAnsi"/>
        </w:rPr>
      </w:pPr>
      <w:r w:rsidRPr="006B7868">
        <w:rPr>
          <w:rFonts w:asciiTheme="minorHAnsi" w:hAnsiTheme="minorHAnsi"/>
        </w:rPr>
        <w:t>Email Address:</w:t>
      </w:r>
      <w:r w:rsidRPr="006B7868"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1323859502"/>
          <w:placeholder>
            <w:docPart w:val="D4D436C57DC44ACEBE4D04199EA67E42"/>
          </w:placeholder>
          <w:showingPlcHdr/>
        </w:sdtPr>
        <w:sdtContent>
          <w:r w:rsidR="00EC302D" w:rsidRPr="00953E11">
            <w:rPr>
              <w:rStyle w:val="PlaceholderText"/>
            </w:rPr>
            <w:t>Click or tap here to enter text.</w:t>
          </w:r>
        </w:sdtContent>
      </w:sdt>
    </w:p>
    <w:p w14:paraId="6CD890A6" w14:textId="77777777" w:rsidR="00797F6D" w:rsidRPr="006B7868" w:rsidRDefault="00797F6D" w:rsidP="009852EB">
      <w:pPr>
        <w:tabs>
          <w:tab w:val="left" w:pos="2268"/>
          <w:tab w:val="right" w:leader="dot" w:pos="7938"/>
        </w:tabs>
        <w:spacing w:after="120"/>
        <w:rPr>
          <w:rFonts w:asciiTheme="minorHAnsi" w:hAnsiTheme="minorHAnsi"/>
        </w:rPr>
      </w:pPr>
    </w:p>
    <w:p w14:paraId="6CD890A7" w14:textId="68AD2F9E" w:rsidR="00797F6D" w:rsidRPr="002210B6" w:rsidRDefault="00797F6D" w:rsidP="009852EB">
      <w:pPr>
        <w:tabs>
          <w:tab w:val="left" w:pos="2268"/>
          <w:tab w:val="right" w:leader="dot" w:pos="7938"/>
        </w:tabs>
        <w:spacing w:after="120"/>
        <w:rPr>
          <w:rFonts w:asciiTheme="minorHAnsi" w:hAnsiTheme="minorHAnsi"/>
          <w:b/>
          <w:color w:val="365F91"/>
        </w:rPr>
      </w:pPr>
      <w:r w:rsidRPr="002210B6">
        <w:rPr>
          <w:rFonts w:asciiTheme="minorHAnsi" w:hAnsiTheme="minorHAnsi"/>
          <w:b/>
          <w:color w:val="365F91"/>
        </w:rPr>
        <w:t>QUALIFICATIONS</w:t>
      </w:r>
    </w:p>
    <w:p w14:paraId="42FA6A43" w14:textId="76AB173F" w:rsidR="000D1CCC" w:rsidRDefault="00894F49" w:rsidP="009852EB">
      <w:pPr>
        <w:tabs>
          <w:tab w:val="left" w:pos="2268"/>
          <w:tab w:val="right" w:leader="dot" w:pos="7938"/>
        </w:tabs>
        <w:spacing w:after="1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NZ </w:t>
      </w:r>
      <w:r w:rsidR="00CC733B">
        <w:rPr>
          <w:rFonts w:asciiTheme="minorHAnsi" w:hAnsiTheme="minorHAnsi"/>
        </w:rPr>
        <w:t>Diploma in Construction (Q</w:t>
      </w:r>
      <w:r w:rsidR="00A367DD">
        <w:rPr>
          <w:rFonts w:asciiTheme="minorHAnsi" w:hAnsiTheme="minorHAnsi"/>
        </w:rPr>
        <w:t xml:space="preserve">S </w:t>
      </w:r>
      <w:proofErr w:type="gramStart"/>
      <w:r w:rsidR="00A367DD">
        <w:rPr>
          <w:rFonts w:asciiTheme="minorHAnsi" w:hAnsiTheme="minorHAnsi"/>
        </w:rPr>
        <w:t>Strand</w:t>
      </w:r>
      <w:r w:rsidR="00133A43">
        <w:rPr>
          <w:rFonts w:asciiTheme="minorHAnsi" w:hAnsiTheme="minorHAnsi"/>
        </w:rPr>
        <w:t>)</w:t>
      </w:r>
      <w:r w:rsidR="00CC733B">
        <w:rPr>
          <w:rFonts w:asciiTheme="minorHAnsi" w:hAnsiTheme="minorHAnsi"/>
        </w:rPr>
        <w:t xml:space="preserve"> </w:t>
      </w:r>
      <w:r w:rsidR="00A367DD">
        <w:rPr>
          <w:rFonts w:asciiTheme="minorHAnsi" w:hAnsiTheme="minorHAnsi"/>
        </w:rPr>
        <w:t xml:space="preserve">  </w:t>
      </w:r>
      <w:proofErr w:type="gramEnd"/>
      <w:sdt>
        <w:sdtPr>
          <w:rPr>
            <w:rFonts w:asciiTheme="minorHAnsi" w:hAnsiTheme="minorHAnsi"/>
          </w:rPr>
          <w:id w:val="-1282561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367DD">
            <w:rPr>
              <w:rFonts w:ascii="MS Gothic" w:eastAsia="MS Gothic" w:hAnsi="MS Gothic" w:hint="eastAsia"/>
            </w:rPr>
            <w:t>☐</w:t>
          </w:r>
        </w:sdtContent>
      </w:sdt>
      <w:r w:rsidR="00CC733B">
        <w:rPr>
          <w:rFonts w:asciiTheme="minorHAnsi" w:hAnsiTheme="minorHAnsi"/>
        </w:rPr>
        <w:t xml:space="preserve"> </w:t>
      </w:r>
      <w:r w:rsidR="00A367DD">
        <w:rPr>
          <w:rFonts w:asciiTheme="minorHAnsi" w:hAnsiTheme="minorHAnsi"/>
        </w:rPr>
        <w:t xml:space="preserve"> or </w:t>
      </w:r>
      <w:r w:rsidR="007D5D66" w:rsidRPr="006B7868">
        <w:rPr>
          <w:rFonts w:asciiTheme="minorHAnsi" w:hAnsiTheme="minorHAnsi"/>
        </w:rPr>
        <w:t>National</w:t>
      </w:r>
      <w:r w:rsidR="00797F6D" w:rsidRPr="006B7868">
        <w:rPr>
          <w:rFonts w:asciiTheme="minorHAnsi" w:hAnsiTheme="minorHAnsi"/>
        </w:rPr>
        <w:t xml:space="preserve"> Diploma in Quantity Surveying</w:t>
      </w:r>
      <w:r w:rsidR="00A367DD">
        <w:rPr>
          <w:rFonts w:asciiTheme="minorHAnsi" w:hAnsiTheme="minorHAnsi"/>
        </w:rPr>
        <w:t xml:space="preserve">  </w:t>
      </w:r>
      <w:sdt>
        <w:sdtPr>
          <w:rPr>
            <w:rFonts w:asciiTheme="minorHAnsi" w:hAnsiTheme="minorHAnsi"/>
          </w:rPr>
          <w:id w:val="-14774408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367DD">
            <w:rPr>
              <w:rFonts w:ascii="MS Gothic" w:eastAsia="MS Gothic" w:hAnsi="MS Gothic" w:hint="eastAsia"/>
            </w:rPr>
            <w:t>☐</w:t>
          </w:r>
        </w:sdtContent>
      </w:sdt>
    </w:p>
    <w:p w14:paraId="6CD890AF" w14:textId="1A46F0CA" w:rsidR="00A5416A" w:rsidRPr="006B7868" w:rsidRDefault="00A5416A" w:rsidP="009852EB">
      <w:pPr>
        <w:tabs>
          <w:tab w:val="right" w:leader="dot" w:pos="7938"/>
        </w:tabs>
        <w:spacing w:after="120"/>
        <w:rPr>
          <w:rFonts w:asciiTheme="minorHAnsi" w:hAnsiTheme="minorHAnsi"/>
        </w:rPr>
      </w:pPr>
      <w:r w:rsidRPr="006B7868">
        <w:rPr>
          <w:rFonts w:asciiTheme="minorHAnsi" w:hAnsiTheme="minorHAnsi"/>
        </w:rPr>
        <w:t>Year Obtained</w:t>
      </w:r>
      <w:r w:rsidR="00A05063">
        <w:rPr>
          <w:rFonts w:asciiTheme="minorHAnsi" w:hAnsiTheme="minorHAnsi"/>
        </w:rPr>
        <w:t>:</w:t>
      </w:r>
      <w:r w:rsidR="00B61D7D">
        <w:rPr>
          <w:rFonts w:asciiTheme="minorHAnsi" w:hAnsiTheme="minorHAnsi"/>
        </w:rPr>
        <w:t xml:space="preserve"> </w:t>
      </w:r>
      <w:sdt>
        <w:sdtPr>
          <w:rPr>
            <w:rFonts w:asciiTheme="minorHAnsi" w:hAnsiTheme="minorHAnsi"/>
          </w:rPr>
          <w:id w:val="1480735431"/>
          <w:placeholder>
            <w:docPart w:val="DefaultPlaceholder_-1854013440"/>
          </w:placeholder>
        </w:sdtPr>
        <w:sdtContent>
          <w:sdt>
            <w:sdtPr>
              <w:rPr>
                <w:rFonts w:asciiTheme="minorHAnsi" w:hAnsiTheme="minorHAnsi"/>
              </w:rPr>
              <w:id w:val="-843234399"/>
              <w:placeholder>
                <w:docPart w:val="01FEC5A1E5C7469F88236CF758D262EE"/>
              </w:placeholder>
              <w:showingPlcHdr/>
            </w:sdtPr>
            <w:sdtContent>
              <w:r w:rsidR="00EC302D" w:rsidRPr="00953E11">
                <w:rPr>
                  <w:rStyle w:val="PlaceholderText"/>
                </w:rPr>
                <w:t>Click or tap here to enter text.</w:t>
              </w:r>
            </w:sdtContent>
          </w:sdt>
        </w:sdtContent>
      </w:sdt>
      <w:r w:rsidR="00E805AD">
        <w:rPr>
          <w:rFonts w:asciiTheme="minorHAnsi" w:hAnsiTheme="minorHAnsi"/>
        </w:rPr>
        <w:t xml:space="preserve"> </w:t>
      </w:r>
      <w:r w:rsidRPr="006B7868">
        <w:rPr>
          <w:rFonts w:asciiTheme="minorHAnsi" w:hAnsiTheme="minorHAnsi"/>
        </w:rPr>
        <w:t>Tertiary Institute</w:t>
      </w:r>
      <w:r w:rsidR="00E805AD">
        <w:rPr>
          <w:rFonts w:asciiTheme="minorHAnsi" w:hAnsiTheme="minorHAnsi"/>
        </w:rPr>
        <w:t xml:space="preserve"> </w:t>
      </w:r>
      <w:sdt>
        <w:sdtPr>
          <w:rPr>
            <w:rFonts w:asciiTheme="minorHAnsi" w:hAnsiTheme="minorHAnsi"/>
          </w:rPr>
          <w:id w:val="-357665911"/>
          <w:placeholder>
            <w:docPart w:val="772F0CC6A84F4995B6E69950C17221A3"/>
          </w:placeholder>
          <w:showingPlcHdr/>
        </w:sdtPr>
        <w:sdtContent>
          <w:r w:rsidR="00EC302D" w:rsidRPr="00953E11">
            <w:rPr>
              <w:rStyle w:val="PlaceholderText"/>
            </w:rPr>
            <w:t>Click or tap here to enter text.</w:t>
          </w:r>
        </w:sdtContent>
      </w:sdt>
    </w:p>
    <w:p w14:paraId="6CD890B0" w14:textId="3771BDB3" w:rsidR="00797F6D" w:rsidRPr="006B7868" w:rsidRDefault="00797F6D" w:rsidP="009852EB">
      <w:pPr>
        <w:tabs>
          <w:tab w:val="left" w:pos="1276"/>
          <w:tab w:val="right" w:leader="dot" w:pos="7938"/>
        </w:tabs>
        <w:spacing w:after="120"/>
        <w:rPr>
          <w:rFonts w:asciiTheme="minorHAnsi" w:hAnsiTheme="minorHAnsi"/>
        </w:rPr>
      </w:pPr>
      <w:r w:rsidRPr="006B7868">
        <w:rPr>
          <w:rFonts w:asciiTheme="minorHAnsi" w:hAnsiTheme="minorHAnsi"/>
        </w:rPr>
        <w:t>Other</w:t>
      </w:r>
      <w:r w:rsidR="00A55FC3">
        <w:rPr>
          <w:rFonts w:asciiTheme="minorHAnsi" w:hAnsiTheme="minorHAnsi"/>
        </w:rPr>
        <w:t xml:space="preserve"> Qualifications</w:t>
      </w:r>
      <w:r w:rsidR="004D2A07">
        <w:rPr>
          <w:rFonts w:asciiTheme="minorHAnsi" w:hAnsiTheme="minorHAnsi"/>
        </w:rPr>
        <w:t xml:space="preserve">:  </w:t>
      </w:r>
      <w:sdt>
        <w:sdtPr>
          <w:rPr>
            <w:rFonts w:asciiTheme="minorHAnsi" w:hAnsiTheme="minorHAnsi"/>
          </w:rPr>
          <w:id w:val="606775710"/>
          <w:placeholder>
            <w:docPart w:val="DefaultPlaceholder_-1854013440"/>
          </w:placeholder>
        </w:sdtPr>
        <w:sdtContent>
          <w:sdt>
            <w:sdtPr>
              <w:rPr>
                <w:rFonts w:asciiTheme="minorHAnsi" w:hAnsiTheme="minorHAnsi"/>
              </w:rPr>
              <w:id w:val="-916012332"/>
              <w:placeholder>
                <w:docPart w:val="51F1AE89EC9E43DA9E17807516F8208C"/>
              </w:placeholder>
              <w:showingPlcHdr/>
            </w:sdtPr>
            <w:sdtContent>
              <w:r w:rsidR="00EC302D" w:rsidRPr="00953E11">
                <w:rPr>
                  <w:rStyle w:val="PlaceholderText"/>
                </w:rPr>
                <w:t>Click or tap here to enter text.</w:t>
              </w:r>
            </w:sdtContent>
          </w:sdt>
        </w:sdtContent>
      </w:sdt>
    </w:p>
    <w:p w14:paraId="6CD890B1" w14:textId="77777777" w:rsidR="00797F6D" w:rsidRPr="006B7868" w:rsidRDefault="00797F6D" w:rsidP="009852EB">
      <w:pPr>
        <w:tabs>
          <w:tab w:val="left" w:pos="2268"/>
          <w:tab w:val="right" w:leader="dot" w:pos="7938"/>
        </w:tabs>
        <w:spacing w:after="120"/>
        <w:rPr>
          <w:rFonts w:asciiTheme="minorHAnsi" w:hAnsiTheme="minorHAnsi"/>
        </w:rPr>
      </w:pPr>
      <w:r w:rsidRPr="006B7868">
        <w:rPr>
          <w:rFonts w:asciiTheme="minorHAnsi" w:hAnsiTheme="minorHAnsi"/>
        </w:rPr>
        <w:t>A copy of your academic record must be attached to support the above qualifications</w:t>
      </w:r>
    </w:p>
    <w:p w14:paraId="6CD890B2" w14:textId="77777777" w:rsidR="006B7868" w:rsidRDefault="006B7868" w:rsidP="009852EB">
      <w:pPr>
        <w:tabs>
          <w:tab w:val="left" w:pos="2268"/>
          <w:tab w:val="right" w:leader="dot" w:pos="7938"/>
        </w:tabs>
        <w:spacing w:after="120"/>
        <w:rPr>
          <w:rFonts w:asciiTheme="minorHAnsi" w:hAnsiTheme="minorHAnsi"/>
          <w:b/>
        </w:rPr>
      </w:pPr>
    </w:p>
    <w:p w14:paraId="6CD890B3" w14:textId="77777777" w:rsidR="00797F6D" w:rsidRPr="002210B6" w:rsidRDefault="00707ED3" w:rsidP="009852EB">
      <w:pPr>
        <w:tabs>
          <w:tab w:val="left" w:pos="2268"/>
          <w:tab w:val="right" w:leader="dot" w:pos="7938"/>
        </w:tabs>
        <w:spacing w:after="120"/>
        <w:rPr>
          <w:rFonts w:asciiTheme="minorHAnsi" w:hAnsiTheme="minorHAnsi"/>
          <w:b/>
          <w:color w:val="365F91"/>
        </w:rPr>
      </w:pPr>
      <w:r w:rsidRPr="002210B6">
        <w:rPr>
          <w:rFonts w:asciiTheme="minorHAnsi" w:hAnsiTheme="minorHAnsi"/>
          <w:b/>
          <w:color w:val="365F91"/>
        </w:rPr>
        <w:t>REFERENCES</w:t>
      </w:r>
    </w:p>
    <w:p w14:paraId="6CD890B4" w14:textId="07BED7B7" w:rsidR="00797F6D" w:rsidRPr="006B7868" w:rsidRDefault="00797F6D" w:rsidP="009852EB">
      <w:pPr>
        <w:tabs>
          <w:tab w:val="left" w:pos="2268"/>
          <w:tab w:val="right" w:leader="dot" w:pos="7938"/>
        </w:tabs>
        <w:rPr>
          <w:rFonts w:asciiTheme="minorHAnsi" w:hAnsiTheme="minorHAnsi"/>
        </w:rPr>
      </w:pPr>
      <w:r w:rsidRPr="006B7868">
        <w:rPr>
          <w:rFonts w:asciiTheme="minorHAnsi" w:hAnsiTheme="minorHAnsi"/>
        </w:rPr>
        <w:t>Please nominate two people as referees</w:t>
      </w:r>
      <w:r w:rsidR="00530109">
        <w:rPr>
          <w:rFonts w:asciiTheme="minorHAnsi" w:hAnsiTheme="minorHAnsi"/>
        </w:rPr>
        <w:t xml:space="preserve"> below</w:t>
      </w:r>
      <w:r w:rsidRPr="006B7868">
        <w:rPr>
          <w:rFonts w:asciiTheme="minorHAnsi" w:hAnsiTheme="minorHAnsi"/>
        </w:rPr>
        <w:t>.  Ask them to provide confidential written comments about your character and achievements, as well as your academic ability and potential</w:t>
      </w:r>
      <w:r w:rsidR="00530109">
        <w:rPr>
          <w:rFonts w:asciiTheme="minorHAnsi" w:hAnsiTheme="minorHAnsi"/>
        </w:rPr>
        <w:t>,</w:t>
      </w:r>
      <w:r w:rsidRPr="006B7868">
        <w:rPr>
          <w:rFonts w:asciiTheme="minorHAnsi" w:hAnsiTheme="minorHAnsi"/>
        </w:rPr>
        <w:t xml:space="preserve"> and </w:t>
      </w:r>
      <w:r w:rsidR="006B7868">
        <w:rPr>
          <w:rFonts w:asciiTheme="minorHAnsi" w:hAnsiTheme="minorHAnsi"/>
        </w:rPr>
        <w:t xml:space="preserve">to </w:t>
      </w:r>
      <w:r w:rsidR="00243062">
        <w:rPr>
          <w:rFonts w:asciiTheme="minorHAnsi" w:hAnsiTheme="minorHAnsi"/>
        </w:rPr>
        <w:t>email</w:t>
      </w:r>
      <w:r w:rsidRPr="006B7868">
        <w:rPr>
          <w:rFonts w:asciiTheme="minorHAnsi" w:hAnsiTheme="minorHAnsi"/>
        </w:rPr>
        <w:t xml:space="preserve"> their reference directly t</w:t>
      </w:r>
      <w:r w:rsidR="006B7868">
        <w:rPr>
          <w:rFonts w:asciiTheme="minorHAnsi" w:hAnsiTheme="minorHAnsi"/>
        </w:rPr>
        <w:t xml:space="preserve">o </w:t>
      </w:r>
      <w:hyperlink r:id="rId11" w:history="1">
        <w:r w:rsidR="00800633" w:rsidRPr="005C3534">
          <w:rPr>
            <w:rStyle w:val="Hyperlink"/>
            <w:rFonts w:asciiTheme="minorHAnsi" w:hAnsiTheme="minorHAnsi"/>
          </w:rPr>
          <w:t>comms@nziqs.co.nz</w:t>
        </w:r>
      </w:hyperlink>
      <w:r w:rsidR="00124B54">
        <w:rPr>
          <w:rFonts w:asciiTheme="minorHAnsi" w:hAnsiTheme="minorHAnsi"/>
        </w:rPr>
        <w:t xml:space="preserve"> </w:t>
      </w:r>
      <w:r w:rsidR="00243062">
        <w:rPr>
          <w:rStyle w:val="Hyperlink"/>
          <w:rFonts w:asciiTheme="minorHAnsi" w:hAnsiTheme="minorHAnsi"/>
          <w:color w:val="auto"/>
          <w:u w:val="none"/>
        </w:rPr>
        <w:t xml:space="preserve">or </w:t>
      </w:r>
      <w:r w:rsidR="00530109">
        <w:rPr>
          <w:rStyle w:val="Hyperlink"/>
          <w:rFonts w:asciiTheme="minorHAnsi" w:hAnsiTheme="minorHAnsi"/>
          <w:color w:val="auto"/>
          <w:u w:val="none"/>
        </w:rPr>
        <w:t>post</w:t>
      </w:r>
      <w:r w:rsidR="00243062">
        <w:rPr>
          <w:rStyle w:val="Hyperlink"/>
          <w:rFonts w:asciiTheme="minorHAnsi" w:hAnsiTheme="minorHAnsi"/>
          <w:color w:val="auto"/>
          <w:u w:val="none"/>
        </w:rPr>
        <w:t xml:space="preserve"> to </w:t>
      </w:r>
      <w:r w:rsidR="00243062">
        <w:rPr>
          <w:rFonts w:asciiTheme="minorHAnsi" w:hAnsiTheme="minorHAnsi"/>
        </w:rPr>
        <w:t xml:space="preserve">HH Bunckenburg Trust, </w:t>
      </w:r>
      <w:r w:rsidR="00303F24">
        <w:rPr>
          <w:rFonts w:asciiTheme="minorHAnsi" w:hAnsiTheme="minorHAnsi"/>
        </w:rPr>
        <w:t>c/- NZIQS</w:t>
      </w:r>
      <w:r w:rsidRPr="006B7868">
        <w:rPr>
          <w:rFonts w:asciiTheme="minorHAnsi" w:hAnsiTheme="minorHAnsi"/>
        </w:rPr>
        <w:t xml:space="preserve">, PO Box </w:t>
      </w:r>
      <w:r w:rsidR="00AA6FE4" w:rsidRPr="006B7868">
        <w:rPr>
          <w:rFonts w:asciiTheme="minorHAnsi" w:hAnsiTheme="minorHAnsi"/>
        </w:rPr>
        <w:t>10</w:t>
      </w:r>
      <w:r w:rsidR="00707ED3" w:rsidRPr="006B7868">
        <w:rPr>
          <w:rFonts w:asciiTheme="minorHAnsi" w:hAnsiTheme="minorHAnsi"/>
        </w:rPr>
        <w:t>469. The Terrace, Wellington, 6143.</w:t>
      </w:r>
      <w:r w:rsidR="00C153EA" w:rsidRPr="006B7868">
        <w:rPr>
          <w:rFonts w:asciiTheme="minorHAnsi" w:hAnsiTheme="minorHAnsi"/>
        </w:rPr>
        <w:t xml:space="preserve"> </w:t>
      </w:r>
    </w:p>
    <w:p w14:paraId="6CD890B5" w14:textId="1896F784" w:rsidR="00707ED3" w:rsidRDefault="00707ED3" w:rsidP="009852EB">
      <w:pPr>
        <w:tabs>
          <w:tab w:val="left" w:pos="2268"/>
          <w:tab w:val="right" w:leader="dot" w:pos="7938"/>
        </w:tabs>
        <w:rPr>
          <w:rFonts w:asciiTheme="minorHAnsi" w:hAnsiTheme="minorHAnsi"/>
        </w:rPr>
      </w:pPr>
    </w:p>
    <w:p w14:paraId="72A248B5" w14:textId="00B5A0C1" w:rsidR="00AD0A51" w:rsidRPr="00781E6F" w:rsidRDefault="00AD0A51" w:rsidP="009852EB">
      <w:pPr>
        <w:tabs>
          <w:tab w:val="left" w:pos="2268"/>
          <w:tab w:val="right" w:leader="dot" w:pos="7938"/>
        </w:tabs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Referee #1</w:t>
      </w:r>
      <w:r w:rsidR="00781E6F">
        <w:rPr>
          <w:rFonts w:asciiTheme="minorHAnsi" w:hAnsiTheme="minorHAnsi"/>
        </w:rPr>
        <w:tab/>
        <w:t xml:space="preserve">                                   </w:t>
      </w:r>
      <w:r w:rsidR="00781E6F">
        <w:rPr>
          <w:rFonts w:asciiTheme="minorHAnsi" w:hAnsiTheme="minorHAnsi"/>
          <w:u w:val="single"/>
        </w:rPr>
        <w:t>Referee #2</w:t>
      </w:r>
    </w:p>
    <w:p w14:paraId="6CD890B6" w14:textId="01441965" w:rsidR="00707ED3" w:rsidRPr="006B7868" w:rsidRDefault="00707ED3" w:rsidP="009852EB">
      <w:pPr>
        <w:tabs>
          <w:tab w:val="left" w:pos="2268"/>
          <w:tab w:val="right" w:leader="dot" w:pos="7938"/>
        </w:tabs>
        <w:spacing w:after="120"/>
        <w:rPr>
          <w:rFonts w:asciiTheme="minorHAnsi" w:hAnsiTheme="minorHAnsi"/>
        </w:rPr>
      </w:pPr>
      <w:r w:rsidRPr="006B7868">
        <w:rPr>
          <w:rFonts w:asciiTheme="minorHAnsi" w:hAnsiTheme="minorHAnsi"/>
        </w:rPr>
        <w:t>Name:</w:t>
      </w:r>
      <w:r w:rsidR="00FB4E69">
        <w:rPr>
          <w:rFonts w:asciiTheme="minorHAnsi" w:hAnsiTheme="minorHAnsi"/>
        </w:rPr>
        <w:t xml:space="preserve">          </w:t>
      </w:r>
      <w:sdt>
        <w:sdtPr>
          <w:rPr>
            <w:rFonts w:asciiTheme="minorHAnsi" w:hAnsiTheme="minorHAnsi"/>
          </w:rPr>
          <w:id w:val="-1399508221"/>
          <w:placeholder>
            <w:docPart w:val="410073DF4AA34E5292C47313BA38B318"/>
          </w:placeholder>
          <w:showingPlcHdr/>
        </w:sdtPr>
        <w:sdtContent>
          <w:r w:rsidR="00EC302D" w:rsidRPr="00953E11">
            <w:rPr>
              <w:rStyle w:val="PlaceholderText"/>
            </w:rPr>
            <w:t>Click or tap here to enter text.</w:t>
          </w:r>
        </w:sdtContent>
      </w:sdt>
      <w:r w:rsidR="00530109">
        <w:rPr>
          <w:rFonts w:asciiTheme="minorHAnsi" w:hAnsiTheme="minorHAnsi"/>
        </w:rPr>
        <w:t xml:space="preserve">    </w:t>
      </w:r>
      <w:r w:rsidR="00FB4E69">
        <w:rPr>
          <w:rFonts w:asciiTheme="minorHAnsi" w:hAnsiTheme="minorHAnsi"/>
        </w:rPr>
        <w:t xml:space="preserve">Name:             </w:t>
      </w:r>
      <w:sdt>
        <w:sdtPr>
          <w:rPr>
            <w:rFonts w:asciiTheme="minorHAnsi" w:hAnsiTheme="minorHAnsi"/>
          </w:rPr>
          <w:id w:val="2131438254"/>
          <w:placeholder>
            <w:docPart w:val="DefaultPlaceholder_-1854013440"/>
          </w:placeholder>
          <w:showingPlcHdr/>
        </w:sdtPr>
        <w:sdtContent>
          <w:r w:rsidR="00FB4E69" w:rsidRPr="00953E11">
            <w:rPr>
              <w:rStyle w:val="PlaceholderText"/>
            </w:rPr>
            <w:t>Click or tap here to enter text.</w:t>
          </w:r>
        </w:sdtContent>
      </w:sdt>
    </w:p>
    <w:p w14:paraId="6CD890B7" w14:textId="6D370AC9" w:rsidR="00707ED3" w:rsidRPr="006B7868" w:rsidRDefault="00707ED3" w:rsidP="009852EB">
      <w:pPr>
        <w:tabs>
          <w:tab w:val="left" w:pos="2268"/>
          <w:tab w:val="right" w:leader="dot" w:pos="7938"/>
        </w:tabs>
        <w:spacing w:after="120"/>
        <w:rPr>
          <w:rFonts w:asciiTheme="minorHAnsi" w:hAnsiTheme="minorHAnsi"/>
        </w:rPr>
      </w:pPr>
      <w:r w:rsidRPr="006B7868">
        <w:rPr>
          <w:rFonts w:asciiTheme="minorHAnsi" w:hAnsiTheme="minorHAnsi"/>
        </w:rPr>
        <w:t>Address:</w:t>
      </w:r>
      <w:r w:rsidR="00FB4E69">
        <w:rPr>
          <w:rFonts w:asciiTheme="minorHAnsi" w:hAnsiTheme="minorHAnsi"/>
        </w:rPr>
        <w:t xml:space="preserve">      </w:t>
      </w:r>
      <w:sdt>
        <w:sdtPr>
          <w:rPr>
            <w:rFonts w:asciiTheme="minorHAnsi" w:hAnsiTheme="minorHAnsi"/>
          </w:rPr>
          <w:id w:val="256727069"/>
          <w:placeholder>
            <w:docPart w:val="57356F6885364CF9AFBCFAB7EC944169"/>
          </w:placeholder>
          <w:showingPlcHdr/>
        </w:sdtPr>
        <w:sdtContent>
          <w:r w:rsidR="00EC302D" w:rsidRPr="00953E11">
            <w:rPr>
              <w:rStyle w:val="PlaceholderText"/>
            </w:rPr>
            <w:t>Click or tap here to enter text.</w:t>
          </w:r>
        </w:sdtContent>
      </w:sdt>
      <w:r w:rsidR="00FB4E69">
        <w:rPr>
          <w:rFonts w:asciiTheme="minorHAnsi" w:hAnsiTheme="minorHAnsi"/>
        </w:rPr>
        <w:t xml:space="preserve">    Ad</w:t>
      </w:r>
      <w:r w:rsidR="00A11DBB">
        <w:rPr>
          <w:rFonts w:asciiTheme="minorHAnsi" w:hAnsiTheme="minorHAnsi"/>
        </w:rPr>
        <w:t xml:space="preserve">dress:          </w:t>
      </w:r>
      <w:sdt>
        <w:sdtPr>
          <w:rPr>
            <w:rFonts w:asciiTheme="minorHAnsi" w:hAnsiTheme="minorHAnsi"/>
          </w:rPr>
          <w:id w:val="-728687327"/>
          <w:placeholder>
            <w:docPart w:val="DefaultPlaceholder_-1854013440"/>
          </w:placeholder>
          <w:showingPlcHdr/>
        </w:sdtPr>
        <w:sdtContent>
          <w:r w:rsidR="00A11DBB" w:rsidRPr="00953E11">
            <w:rPr>
              <w:rStyle w:val="PlaceholderText"/>
            </w:rPr>
            <w:t>Click or tap here to enter text.</w:t>
          </w:r>
        </w:sdtContent>
      </w:sdt>
    </w:p>
    <w:p w14:paraId="6CD890B8" w14:textId="35CD1B24" w:rsidR="00707ED3" w:rsidRPr="006B7868" w:rsidRDefault="00AD0A51" w:rsidP="009852EB">
      <w:pPr>
        <w:tabs>
          <w:tab w:val="left" w:pos="2268"/>
          <w:tab w:val="right" w:leader="dot" w:pos="5103"/>
        </w:tabs>
        <w:spacing w:after="120"/>
        <w:rPr>
          <w:rFonts w:asciiTheme="minorHAnsi" w:hAnsiTheme="minorHAnsi"/>
        </w:rPr>
      </w:pPr>
      <w:r>
        <w:rPr>
          <w:rFonts w:asciiTheme="minorHAnsi" w:hAnsiTheme="minorHAnsi"/>
        </w:rPr>
        <w:t>P</w:t>
      </w:r>
      <w:r w:rsidR="00707ED3" w:rsidRPr="006B7868">
        <w:rPr>
          <w:rFonts w:asciiTheme="minorHAnsi" w:hAnsiTheme="minorHAnsi"/>
        </w:rPr>
        <w:t>hone:</w:t>
      </w:r>
      <w:r w:rsidR="00A11DBB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        </w:t>
      </w:r>
      <w:sdt>
        <w:sdtPr>
          <w:rPr>
            <w:rFonts w:asciiTheme="minorHAnsi" w:hAnsiTheme="minorHAnsi"/>
          </w:rPr>
          <w:id w:val="167442979"/>
          <w:placeholder>
            <w:docPart w:val="183793902D6F4D52A0A2C0BE85C2432F"/>
          </w:placeholder>
          <w:showingPlcHdr/>
        </w:sdtPr>
        <w:sdtContent>
          <w:r w:rsidR="00EC302D" w:rsidRPr="00953E11">
            <w:rPr>
              <w:rStyle w:val="PlaceholderText"/>
            </w:rPr>
            <w:t>Click or tap here to enter text.</w:t>
          </w:r>
        </w:sdtContent>
      </w:sdt>
      <w:r w:rsidR="00A11DBB">
        <w:rPr>
          <w:rFonts w:asciiTheme="minorHAnsi" w:hAnsiTheme="minorHAnsi"/>
        </w:rPr>
        <w:t xml:space="preserve">    Phone:</w:t>
      </w:r>
      <w:r>
        <w:rPr>
          <w:rFonts w:asciiTheme="minorHAnsi" w:hAnsiTheme="minorHAnsi"/>
        </w:rPr>
        <w:t xml:space="preserve">             </w:t>
      </w:r>
      <w:sdt>
        <w:sdtPr>
          <w:rPr>
            <w:rFonts w:asciiTheme="minorHAnsi" w:hAnsiTheme="minorHAnsi"/>
          </w:rPr>
          <w:id w:val="-423646765"/>
          <w:placeholder>
            <w:docPart w:val="DefaultPlaceholder_-1854013440"/>
          </w:placeholder>
          <w:showingPlcHdr/>
        </w:sdtPr>
        <w:sdtContent>
          <w:r w:rsidRPr="00953E11">
            <w:rPr>
              <w:rStyle w:val="PlaceholderText"/>
            </w:rPr>
            <w:t>Click or tap here to enter text.</w:t>
          </w:r>
        </w:sdtContent>
      </w:sdt>
    </w:p>
    <w:p w14:paraId="6CD890B9" w14:textId="77777777" w:rsidR="00707ED3" w:rsidRPr="006B7868" w:rsidRDefault="00707ED3" w:rsidP="009852EB">
      <w:pPr>
        <w:tabs>
          <w:tab w:val="left" w:pos="2268"/>
          <w:tab w:val="right" w:leader="dot" w:pos="7938"/>
        </w:tabs>
        <w:spacing w:after="120"/>
        <w:rPr>
          <w:rFonts w:asciiTheme="minorHAnsi" w:hAnsiTheme="minorHAnsi"/>
        </w:rPr>
      </w:pPr>
    </w:p>
    <w:p w14:paraId="6CD890BF" w14:textId="77777777" w:rsidR="00707ED3" w:rsidRPr="002210B6" w:rsidRDefault="00707ED3" w:rsidP="009852EB">
      <w:pPr>
        <w:tabs>
          <w:tab w:val="left" w:pos="2268"/>
          <w:tab w:val="right" w:leader="dot" w:pos="7938"/>
        </w:tabs>
        <w:spacing w:after="120"/>
        <w:rPr>
          <w:rFonts w:asciiTheme="minorHAnsi" w:hAnsiTheme="minorHAnsi"/>
          <w:b/>
          <w:color w:val="365F91"/>
        </w:rPr>
      </w:pPr>
      <w:r w:rsidRPr="002210B6">
        <w:rPr>
          <w:rFonts w:asciiTheme="minorHAnsi" w:hAnsiTheme="minorHAnsi"/>
          <w:b/>
          <w:color w:val="365F91"/>
        </w:rPr>
        <w:t>STUDY PROGRAMME</w:t>
      </w:r>
    </w:p>
    <w:p w14:paraId="6CD890C0" w14:textId="34C7472D" w:rsidR="00707ED3" w:rsidRPr="006B7868" w:rsidRDefault="00707ED3" w:rsidP="00EC302D">
      <w:pPr>
        <w:tabs>
          <w:tab w:val="left" w:pos="2835"/>
          <w:tab w:val="right" w:leader="dot" w:pos="7938"/>
        </w:tabs>
        <w:spacing w:after="120"/>
        <w:rPr>
          <w:rFonts w:asciiTheme="minorHAnsi" w:hAnsiTheme="minorHAnsi"/>
        </w:rPr>
      </w:pPr>
      <w:r w:rsidRPr="006B7868">
        <w:rPr>
          <w:rFonts w:asciiTheme="minorHAnsi" w:hAnsiTheme="minorHAnsi"/>
        </w:rPr>
        <w:t>Where will you be studying?</w:t>
      </w:r>
      <w:r w:rsidR="00571605">
        <w:rPr>
          <w:rFonts w:asciiTheme="minorHAnsi" w:hAnsiTheme="minorHAnsi"/>
        </w:rPr>
        <w:t xml:space="preserve">               </w:t>
      </w:r>
      <w:sdt>
        <w:sdtPr>
          <w:rPr>
            <w:rFonts w:asciiTheme="minorHAnsi" w:hAnsiTheme="minorHAnsi"/>
          </w:rPr>
          <w:id w:val="1003320333"/>
          <w:placeholder>
            <w:docPart w:val="DefaultPlaceholder_-1854013440"/>
          </w:placeholder>
          <w:showingPlcHdr/>
        </w:sdtPr>
        <w:sdtContent>
          <w:r w:rsidR="00571605" w:rsidRPr="00953E11">
            <w:rPr>
              <w:rStyle w:val="PlaceholderText"/>
            </w:rPr>
            <w:t>Click or tap here to enter text.</w:t>
          </w:r>
        </w:sdtContent>
      </w:sdt>
    </w:p>
    <w:p w14:paraId="4D755D3E" w14:textId="0C251E20" w:rsidR="001842C3" w:rsidRDefault="00353AA9" w:rsidP="001842C3">
      <w:pPr>
        <w:tabs>
          <w:tab w:val="left" w:pos="2835"/>
          <w:tab w:val="right" w:leader="dot" w:pos="7938"/>
        </w:tabs>
        <w:spacing w:after="1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What is the </w:t>
      </w:r>
      <w:r w:rsidR="006A2520">
        <w:rPr>
          <w:rFonts w:asciiTheme="minorHAnsi" w:hAnsiTheme="minorHAnsi"/>
        </w:rPr>
        <w:t>deg</w:t>
      </w:r>
      <w:r w:rsidR="00124B54">
        <w:rPr>
          <w:rFonts w:asciiTheme="minorHAnsi" w:hAnsiTheme="minorHAnsi"/>
        </w:rPr>
        <w:t>r</w:t>
      </w:r>
      <w:r w:rsidR="006A2520">
        <w:rPr>
          <w:rFonts w:asciiTheme="minorHAnsi" w:hAnsiTheme="minorHAnsi"/>
        </w:rPr>
        <w:t>ee</w:t>
      </w:r>
      <w:r w:rsidR="009B7DF5">
        <w:rPr>
          <w:rFonts w:asciiTheme="minorHAnsi" w:hAnsiTheme="minorHAnsi"/>
        </w:rPr>
        <w:t xml:space="preserve">?    </w:t>
      </w:r>
      <w:r w:rsidR="001842C3">
        <w:rPr>
          <w:rFonts w:asciiTheme="minorHAnsi" w:hAnsiTheme="minorHAnsi"/>
        </w:rPr>
        <w:t xml:space="preserve">         </w:t>
      </w:r>
      <w:r w:rsidR="006A2520">
        <w:rPr>
          <w:rFonts w:asciiTheme="minorHAnsi" w:hAnsiTheme="minorHAnsi"/>
        </w:rPr>
        <w:t xml:space="preserve">            </w:t>
      </w:r>
      <w:r w:rsidR="001842C3">
        <w:rPr>
          <w:rFonts w:asciiTheme="minorHAnsi" w:hAnsiTheme="minorHAnsi"/>
        </w:rPr>
        <w:t xml:space="preserve">  </w:t>
      </w:r>
      <w:r w:rsidR="00124B54">
        <w:rPr>
          <w:rFonts w:asciiTheme="minorHAnsi" w:hAnsiTheme="minorHAnsi"/>
        </w:rPr>
        <w:t xml:space="preserve"> </w:t>
      </w:r>
      <w:r w:rsidR="009B7DF5">
        <w:rPr>
          <w:rFonts w:asciiTheme="minorHAnsi" w:hAnsiTheme="minorHAnsi"/>
        </w:rPr>
        <w:t xml:space="preserve">  </w:t>
      </w:r>
      <w:sdt>
        <w:sdtPr>
          <w:rPr>
            <w:rFonts w:asciiTheme="minorHAnsi" w:hAnsiTheme="minorHAnsi"/>
          </w:rPr>
          <w:id w:val="1884205192"/>
          <w:placeholder>
            <w:docPart w:val="382C8797CB3D4526BC353C5330900A32"/>
          </w:placeholder>
          <w:showingPlcHdr/>
        </w:sdtPr>
        <w:sdtContent>
          <w:r w:rsidR="001842C3" w:rsidRPr="00953E11">
            <w:rPr>
              <w:rStyle w:val="PlaceholderText"/>
            </w:rPr>
            <w:t>Click or tap here to enter text.</w:t>
          </w:r>
        </w:sdtContent>
      </w:sdt>
    </w:p>
    <w:p w14:paraId="6CD890C1" w14:textId="624D6054" w:rsidR="00707ED3" w:rsidRPr="006B7868" w:rsidRDefault="00707ED3" w:rsidP="009852EB">
      <w:pPr>
        <w:tabs>
          <w:tab w:val="left" w:pos="3261"/>
          <w:tab w:val="right" w:leader="dot" w:pos="7938"/>
        </w:tabs>
        <w:spacing w:after="120"/>
        <w:rPr>
          <w:rFonts w:asciiTheme="minorHAnsi" w:hAnsiTheme="minorHAnsi"/>
        </w:rPr>
      </w:pPr>
      <w:r w:rsidRPr="006B7868">
        <w:rPr>
          <w:rFonts w:asciiTheme="minorHAnsi" w:hAnsiTheme="minorHAnsi"/>
        </w:rPr>
        <w:t>What Papers will you be taking?</w:t>
      </w:r>
      <w:r w:rsidRPr="006B7868"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1971402955"/>
          <w:placeholder>
            <w:docPart w:val="B1CB76B5D8EB4674AD4FEAB32AF71FEE"/>
          </w:placeholder>
          <w:showingPlcHdr/>
        </w:sdtPr>
        <w:sdtContent>
          <w:r w:rsidR="00EC302D" w:rsidRPr="00953E11">
            <w:rPr>
              <w:rStyle w:val="PlaceholderText"/>
            </w:rPr>
            <w:t>Click or tap here to enter text.</w:t>
          </w:r>
        </w:sdtContent>
      </w:sdt>
    </w:p>
    <w:p w14:paraId="6CD890C2" w14:textId="4D048B86" w:rsidR="00707ED3" w:rsidRPr="006B7868" w:rsidRDefault="00707ED3" w:rsidP="009852EB">
      <w:pPr>
        <w:tabs>
          <w:tab w:val="left" w:pos="3261"/>
          <w:tab w:val="right" w:leader="dot" w:pos="7938"/>
        </w:tabs>
        <w:spacing w:after="120"/>
        <w:rPr>
          <w:rFonts w:asciiTheme="minorHAnsi" w:hAnsiTheme="minorHAnsi"/>
        </w:rPr>
      </w:pPr>
      <w:r w:rsidRPr="006B7868"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51044010"/>
          <w:placeholder>
            <w:docPart w:val="333019752BF6469991423C72402790E9"/>
          </w:placeholder>
          <w:showingPlcHdr/>
        </w:sdtPr>
        <w:sdtContent>
          <w:r w:rsidR="00EC302D" w:rsidRPr="00953E11">
            <w:rPr>
              <w:rStyle w:val="PlaceholderText"/>
            </w:rPr>
            <w:t>Click or tap here to enter text.</w:t>
          </w:r>
        </w:sdtContent>
      </w:sdt>
    </w:p>
    <w:p w14:paraId="6CD890C3" w14:textId="012E33A4" w:rsidR="00707ED3" w:rsidRPr="006B7868" w:rsidRDefault="00707ED3" w:rsidP="009852EB">
      <w:pPr>
        <w:tabs>
          <w:tab w:val="left" w:pos="3261"/>
          <w:tab w:val="right" w:leader="dot" w:pos="7938"/>
        </w:tabs>
        <w:spacing w:after="120"/>
        <w:rPr>
          <w:rFonts w:asciiTheme="minorHAnsi" w:hAnsiTheme="minorHAnsi"/>
        </w:rPr>
      </w:pPr>
      <w:r w:rsidRPr="006B7868"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1784688969"/>
          <w:placeholder>
            <w:docPart w:val="8EEEC43063B346179C7504CA043C1ECB"/>
          </w:placeholder>
          <w:showingPlcHdr/>
        </w:sdtPr>
        <w:sdtContent>
          <w:r w:rsidR="00EC302D" w:rsidRPr="00953E11">
            <w:rPr>
              <w:rStyle w:val="PlaceholderText"/>
            </w:rPr>
            <w:t>Click or tap here to enter text.</w:t>
          </w:r>
        </w:sdtContent>
      </w:sdt>
    </w:p>
    <w:p w14:paraId="6CD890C4" w14:textId="3FEF3AAC" w:rsidR="00707ED3" w:rsidRPr="006B7868" w:rsidRDefault="00707ED3" w:rsidP="009852EB">
      <w:pPr>
        <w:tabs>
          <w:tab w:val="left" w:pos="3261"/>
          <w:tab w:val="right" w:leader="dot" w:pos="7938"/>
        </w:tabs>
        <w:spacing w:after="120"/>
        <w:rPr>
          <w:rFonts w:asciiTheme="minorHAnsi" w:hAnsiTheme="minorHAnsi"/>
        </w:rPr>
      </w:pPr>
      <w:r w:rsidRPr="006B7868"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-753581006"/>
          <w:placeholder>
            <w:docPart w:val="A5C53E0DE1A4454BBBD6FE707A831BAF"/>
          </w:placeholder>
          <w:showingPlcHdr/>
        </w:sdtPr>
        <w:sdtContent>
          <w:r w:rsidR="00EC302D" w:rsidRPr="00953E11">
            <w:rPr>
              <w:rStyle w:val="PlaceholderText"/>
            </w:rPr>
            <w:t>Click or tap here to enter text.</w:t>
          </w:r>
        </w:sdtContent>
      </w:sdt>
    </w:p>
    <w:p w14:paraId="1869B552" w14:textId="77777777" w:rsidR="00CB1A2E" w:rsidRDefault="00CB1A2E" w:rsidP="009852EB">
      <w:pPr>
        <w:tabs>
          <w:tab w:val="left" w:pos="3261"/>
          <w:tab w:val="right" w:leader="dot" w:pos="7938"/>
        </w:tabs>
        <w:spacing w:after="120"/>
        <w:rPr>
          <w:rFonts w:asciiTheme="minorHAnsi" w:hAnsiTheme="minorHAnsi"/>
          <w:b/>
          <w:color w:val="365F91"/>
        </w:rPr>
        <w:sectPr w:rsidR="00CB1A2E" w:rsidSect="00336E03">
          <w:footerReference w:type="default" r:id="rId12"/>
          <w:pgSz w:w="11906" w:h="16838"/>
          <w:pgMar w:top="1440" w:right="1440" w:bottom="709" w:left="1440" w:header="709" w:footer="709" w:gutter="0"/>
          <w:cols w:space="708"/>
          <w:docGrid w:linePitch="360"/>
        </w:sectPr>
      </w:pPr>
    </w:p>
    <w:p w14:paraId="6CD890C5" w14:textId="4DFA5A5E" w:rsidR="00707ED3" w:rsidRPr="002210B6" w:rsidRDefault="00707ED3" w:rsidP="009852EB">
      <w:pPr>
        <w:tabs>
          <w:tab w:val="left" w:pos="3261"/>
          <w:tab w:val="right" w:leader="dot" w:pos="7938"/>
        </w:tabs>
        <w:spacing w:after="120"/>
        <w:rPr>
          <w:rFonts w:asciiTheme="minorHAnsi" w:hAnsiTheme="minorHAnsi"/>
          <w:b/>
          <w:color w:val="365F91"/>
        </w:rPr>
      </w:pPr>
      <w:r w:rsidRPr="002210B6">
        <w:rPr>
          <w:rFonts w:asciiTheme="minorHAnsi" w:hAnsiTheme="minorHAnsi"/>
          <w:b/>
          <w:color w:val="365F91"/>
        </w:rPr>
        <w:lastRenderedPageBreak/>
        <w:t>FINANCIAL ASSISTANCE</w:t>
      </w:r>
    </w:p>
    <w:p w14:paraId="6CD890C6" w14:textId="7AFF694D" w:rsidR="00707ED3" w:rsidRDefault="00707ED3" w:rsidP="009852EB">
      <w:pPr>
        <w:tabs>
          <w:tab w:val="left" w:pos="3261"/>
          <w:tab w:val="right" w:leader="dot" w:pos="7938"/>
        </w:tabs>
        <w:spacing w:after="120"/>
        <w:rPr>
          <w:rFonts w:asciiTheme="minorHAnsi" w:hAnsiTheme="minorHAnsi"/>
          <w:b/>
        </w:rPr>
      </w:pPr>
      <w:r w:rsidRPr="006B7868">
        <w:rPr>
          <w:rFonts w:asciiTheme="minorHAnsi" w:hAnsiTheme="minorHAnsi"/>
        </w:rPr>
        <w:t xml:space="preserve">Have you applied for or been awarded any other bursaries or scholarships?  </w:t>
      </w:r>
      <w:r w:rsidRPr="006B7868">
        <w:rPr>
          <w:rFonts w:asciiTheme="minorHAnsi" w:hAnsiTheme="minorHAnsi"/>
          <w:b/>
        </w:rPr>
        <w:t>YES</w:t>
      </w:r>
      <w:r w:rsidR="00571605">
        <w:rPr>
          <w:rFonts w:asciiTheme="minorHAnsi" w:hAnsiTheme="minorHAnsi"/>
          <w:b/>
        </w:rPr>
        <w:t xml:space="preserve">  </w:t>
      </w:r>
      <w:sdt>
        <w:sdtPr>
          <w:rPr>
            <w:rFonts w:asciiTheme="minorHAnsi" w:hAnsiTheme="minorHAnsi"/>
            <w:b/>
          </w:rPr>
          <w:id w:val="-2000184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71605">
            <w:rPr>
              <w:rFonts w:ascii="MS Gothic" w:eastAsia="MS Gothic" w:hAnsi="MS Gothic" w:hint="eastAsia"/>
              <w:b/>
            </w:rPr>
            <w:t>☐</w:t>
          </w:r>
        </w:sdtContent>
      </w:sdt>
      <w:r w:rsidR="00571605">
        <w:rPr>
          <w:rFonts w:asciiTheme="minorHAnsi" w:hAnsiTheme="minorHAnsi"/>
          <w:b/>
        </w:rPr>
        <w:t xml:space="preserve">   NO  </w:t>
      </w:r>
      <w:sdt>
        <w:sdtPr>
          <w:rPr>
            <w:rFonts w:asciiTheme="minorHAnsi" w:hAnsiTheme="minorHAnsi"/>
            <w:b/>
          </w:rPr>
          <w:id w:val="18073441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71605">
            <w:rPr>
              <w:rFonts w:ascii="MS Gothic" w:eastAsia="MS Gothic" w:hAnsi="MS Gothic" w:hint="eastAsia"/>
              <w:b/>
            </w:rPr>
            <w:t>☐</w:t>
          </w:r>
        </w:sdtContent>
      </w:sdt>
    </w:p>
    <w:p w14:paraId="6CD890C7" w14:textId="4B20648E" w:rsidR="006B7868" w:rsidRPr="006B7868" w:rsidRDefault="006B7868" w:rsidP="009852EB">
      <w:pPr>
        <w:tabs>
          <w:tab w:val="left" w:pos="3261"/>
          <w:tab w:val="right" w:leader="dot" w:pos="7938"/>
        </w:tabs>
        <w:spacing w:after="120"/>
        <w:rPr>
          <w:rFonts w:asciiTheme="minorHAnsi" w:hAnsiTheme="minorHAnsi"/>
        </w:rPr>
      </w:pPr>
      <w:r w:rsidRPr="006B7868">
        <w:rPr>
          <w:rFonts w:asciiTheme="minorHAnsi" w:hAnsiTheme="minorHAnsi"/>
        </w:rPr>
        <w:t>If YES, please provide details:</w:t>
      </w:r>
      <w:r w:rsidRPr="006B7868"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-104653890"/>
          <w:placeholder>
            <w:docPart w:val="DC42FADD79FB4D4C8433A696BBAEA53F"/>
          </w:placeholder>
          <w:showingPlcHdr/>
        </w:sdtPr>
        <w:sdtContent>
          <w:r w:rsidR="008904B4" w:rsidRPr="00953E11">
            <w:rPr>
              <w:rStyle w:val="PlaceholderText"/>
            </w:rPr>
            <w:t>Click or tap here to enter text.</w:t>
          </w:r>
        </w:sdtContent>
      </w:sdt>
    </w:p>
    <w:p w14:paraId="6CD890C8" w14:textId="77777777" w:rsidR="00797F6D" w:rsidRPr="006B7868" w:rsidRDefault="00797F6D" w:rsidP="009852EB">
      <w:pPr>
        <w:rPr>
          <w:rFonts w:asciiTheme="minorHAnsi" w:hAnsiTheme="minorHAnsi"/>
        </w:rPr>
      </w:pPr>
    </w:p>
    <w:p w14:paraId="6CD890C9" w14:textId="77777777" w:rsidR="009A52B6" w:rsidRPr="002210B6" w:rsidRDefault="009A52B6" w:rsidP="009852EB">
      <w:pPr>
        <w:tabs>
          <w:tab w:val="left" w:pos="3261"/>
          <w:tab w:val="right" w:leader="dot" w:pos="7938"/>
        </w:tabs>
        <w:spacing w:after="120"/>
        <w:rPr>
          <w:rFonts w:asciiTheme="minorHAnsi" w:hAnsiTheme="minorHAnsi"/>
          <w:b/>
          <w:color w:val="365F91"/>
        </w:rPr>
      </w:pPr>
      <w:r w:rsidRPr="002210B6">
        <w:rPr>
          <w:rFonts w:asciiTheme="minorHAnsi" w:hAnsiTheme="minorHAnsi"/>
          <w:b/>
          <w:color w:val="365F91"/>
        </w:rPr>
        <w:t>SUPPORTING STATEMENTS</w:t>
      </w:r>
    </w:p>
    <w:p w14:paraId="6CD890CA" w14:textId="77777777" w:rsidR="009A52B6" w:rsidRPr="006B7868" w:rsidRDefault="009A52B6" w:rsidP="009852EB">
      <w:pPr>
        <w:tabs>
          <w:tab w:val="left" w:pos="3261"/>
          <w:tab w:val="right" w:leader="dot" w:pos="7938"/>
        </w:tabs>
        <w:spacing w:after="120"/>
        <w:rPr>
          <w:rFonts w:asciiTheme="minorHAnsi" w:hAnsiTheme="minorHAnsi"/>
          <w:b/>
        </w:rPr>
      </w:pPr>
      <w:r w:rsidRPr="006B7868">
        <w:rPr>
          <w:rFonts w:asciiTheme="minorHAnsi" w:hAnsiTheme="minorHAnsi"/>
          <w:b/>
        </w:rPr>
        <w:t xml:space="preserve">All applicants must include the </w:t>
      </w:r>
      <w:r w:rsidR="006B7868">
        <w:rPr>
          <w:rFonts w:asciiTheme="minorHAnsi" w:hAnsiTheme="minorHAnsi"/>
          <w:b/>
        </w:rPr>
        <w:t xml:space="preserve">following statements with your </w:t>
      </w:r>
      <w:r w:rsidRPr="006B7868">
        <w:rPr>
          <w:rFonts w:asciiTheme="minorHAnsi" w:hAnsiTheme="minorHAnsi"/>
          <w:b/>
        </w:rPr>
        <w:t>application:</w:t>
      </w:r>
    </w:p>
    <w:p w14:paraId="6CD890CB" w14:textId="77777777" w:rsidR="009A52B6" w:rsidRPr="006B7868" w:rsidRDefault="006B7868" w:rsidP="009852EB">
      <w:pPr>
        <w:pStyle w:val="ListParagraph"/>
        <w:numPr>
          <w:ilvl w:val="0"/>
          <w:numId w:val="3"/>
        </w:numPr>
        <w:tabs>
          <w:tab w:val="left" w:pos="709"/>
          <w:tab w:val="right" w:leader="dot" w:pos="7938"/>
        </w:tabs>
        <w:spacing w:after="120"/>
        <w:ind w:left="709" w:hanging="643"/>
        <w:rPr>
          <w:rFonts w:asciiTheme="minorHAnsi" w:hAnsiTheme="minorHAnsi"/>
        </w:rPr>
      </w:pPr>
      <w:r>
        <w:rPr>
          <w:rFonts w:asciiTheme="minorHAnsi" w:hAnsiTheme="minorHAnsi"/>
        </w:rPr>
        <w:t>Confirmation that you</w:t>
      </w:r>
      <w:r w:rsidR="009A52B6" w:rsidRPr="006B7868">
        <w:rPr>
          <w:rFonts w:asciiTheme="minorHAnsi" w:hAnsiTheme="minorHAnsi"/>
        </w:rPr>
        <w:t xml:space="preserve"> are a New Zealand citi</w:t>
      </w:r>
      <w:r w:rsidR="008074FF" w:rsidRPr="006B7868">
        <w:rPr>
          <w:rFonts w:asciiTheme="minorHAnsi" w:hAnsiTheme="minorHAnsi"/>
        </w:rPr>
        <w:t>zen or hold permanent residency</w:t>
      </w:r>
      <w:r w:rsidR="007D5D66" w:rsidRPr="006B7868">
        <w:rPr>
          <w:rFonts w:asciiTheme="minorHAnsi" w:hAnsiTheme="minorHAnsi"/>
        </w:rPr>
        <w:t>.</w:t>
      </w:r>
    </w:p>
    <w:p w14:paraId="6CD890CC" w14:textId="0BEE7A43" w:rsidR="009A52B6" w:rsidRDefault="009A52B6" w:rsidP="009852EB">
      <w:pPr>
        <w:pStyle w:val="ListParagraph"/>
        <w:numPr>
          <w:ilvl w:val="0"/>
          <w:numId w:val="3"/>
        </w:numPr>
        <w:tabs>
          <w:tab w:val="left" w:pos="709"/>
          <w:tab w:val="right" w:leader="dot" w:pos="7938"/>
        </w:tabs>
        <w:spacing w:after="120"/>
        <w:ind w:left="709" w:hanging="643"/>
        <w:rPr>
          <w:rFonts w:asciiTheme="minorHAnsi" w:hAnsiTheme="minorHAnsi"/>
        </w:rPr>
      </w:pPr>
      <w:r w:rsidRPr="006B7868">
        <w:rPr>
          <w:rFonts w:asciiTheme="minorHAnsi" w:hAnsiTheme="minorHAnsi"/>
        </w:rPr>
        <w:t>Confirmat</w:t>
      </w:r>
      <w:r w:rsidR="006B7868">
        <w:rPr>
          <w:rFonts w:asciiTheme="minorHAnsi" w:hAnsiTheme="minorHAnsi"/>
        </w:rPr>
        <w:t>ion that you</w:t>
      </w:r>
      <w:r w:rsidR="008074FF" w:rsidRPr="006B7868">
        <w:rPr>
          <w:rFonts w:asciiTheme="minorHAnsi" w:hAnsiTheme="minorHAnsi"/>
        </w:rPr>
        <w:t xml:space="preserve"> hold </w:t>
      </w:r>
      <w:r w:rsidR="00870D5F">
        <w:rPr>
          <w:rFonts w:asciiTheme="minorHAnsi" w:hAnsiTheme="minorHAnsi"/>
        </w:rPr>
        <w:t>the NZ Diploma in Construction (Q</w:t>
      </w:r>
      <w:r w:rsidR="00955A80">
        <w:rPr>
          <w:rFonts w:asciiTheme="minorHAnsi" w:hAnsiTheme="minorHAnsi"/>
        </w:rPr>
        <w:t>S Strand</w:t>
      </w:r>
      <w:r w:rsidR="00870D5F">
        <w:rPr>
          <w:rFonts w:asciiTheme="minorHAnsi" w:hAnsiTheme="minorHAnsi"/>
        </w:rPr>
        <w:t xml:space="preserve">) or </w:t>
      </w:r>
      <w:r w:rsidR="008074FF" w:rsidRPr="006B7868">
        <w:rPr>
          <w:rFonts w:asciiTheme="minorHAnsi" w:hAnsiTheme="minorHAnsi"/>
        </w:rPr>
        <w:t>National D</w:t>
      </w:r>
      <w:r w:rsidRPr="006B7868">
        <w:rPr>
          <w:rFonts w:asciiTheme="minorHAnsi" w:hAnsiTheme="minorHAnsi"/>
        </w:rPr>
        <w:t>iplom</w:t>
      </w:r>
      <w:r w:rsidR="008074FF" w:rsidRPr="006B7868">
        <w:rPr>
          <w:rFonts w:asciiTheme="minorHAnsi" w:hAnsiTheme="minorHAnsi"/>
        </w:rPr>
        <w:t>a</w:t>
      </w:r>
      <w:r w:rsidRPr="006B7868">
        <w:rPr>
          <w:rFonts w:asciiTheme="minorHAnsi" w:hAnsiTheme="minorHAnsi"/>
        </w:rPr>
        <w:t xml:space="preserve"> in Quantity Surveying</w:t>
      </w:r>
      <w:r w:rsidR="007D5D66" w:rsidRPr="006B7868">
        <w:rPr>
          <w:rFonts w:asciiTheme="minorHAnsi" w:hAnsiTheme="minorHAnsi"/>
        </w:rPr>
        <w:t>.</w:t>
      </w:r>
    </w:p>
    <w:p w14:paraId="6CD890CD" w14:textId="77777777" w:rsidR="006B7868" w:rsidRPr="006B7868" w:rsidRDefault="006B7868" w:rsidP="009852EB">
      <w:pPr>
        <w:pStyle w:val="ListParagraph"/>
        <w:numPr>
          <w:ilvl w:val="0"/>
          <w:numId w:val="3"/>
        </w:numPr>
        <w:tabs>
          <w:tab w:val="left" w:pos="709"/>
          <w:tab w:val="right" w:leader="dot" w:pos="7938"/>
        </w:tabs>
        <w:spacing w:after="120"/>
        <w:ind w:left="709" w:hanging="643"/>
        <w:rPr>
          <w:rFonts w:asciiTheme="minorHAnsi" w:hAnsiTheme="minorHAnsi"/>
        </w:rPr>
      </w:pPr>
      <w:r w:rsidRPr="006B7868">
        <w:rPr>
          <w:rFonts w:asciiTheme="minorHAnsi" w:hAnsiTheme="minorHAnsi"/>
        </w:rPr>
        <w:t>A copy of your academic record.</w:t>
      </w:r>
    </w:p>
    <w:p w14:paraId="6CD890CE" w14:textId="77777777" w:rsidR="008074FF" w:rsidRPr="006B7868" w:rsidRDefault="008074FF" w:rsidP="009852EB">
      <w:pPr>
        <w:pStyle w:val="ListParagraph"/>
        <w:numPr>
          <w:ilvl w:val="0"/>
          <w:numId w:val="3"/>
        </w:numPr>
        <w:tabs>
          <w:tab w:val="left" w:pos="709"/>
          <w:tab w:val="right" w:leader="dot" w:pos="7938"/>
        </w:tabs>
        <w:spacing w:after="120"/>
        <w:ind w:left="709" w:hanging="643"/>
        <w:rPr>
          <w:rFonts w:asciiTheme="minorHAnsi" w:hAnsiTheme="minorHAnsi"/>
        </w:rPr>
      </w:pPr>
      <w:r w:rsidRPr="006B7868">
        <w:rPr>
          <w:rFonts w:asciiTheme="minorHAnsi" w:hAnsiTheme="minorHAnsi"/>
        </w:rPr>
        <w:t>A detailed statement explaining why you need a bursary and how it will be used if granted (</w:t>
      </w:r>
      <w:r w:rsidR="00AE3376" w:rsidRPr="006B7868">
        <w:rPr>
          <w:rFonts w:asciiTheme="minorHAnsi" w:hAnsiTheme="minorHAnsi"/>
        </w:rPr>
        <w:t>e.g.</w:t>
      </w:r>
      <w:r w:rsidRPr="006B7868">
        <w:rPr>
          <w:rFonts w:asciiTheme="minorHAnsi" w:hAnsiTheme="minorHAnsi"/>
        </w:rPr>
        <w:t xml:space="preserve"> living expenses, travel costs, course costs, tuition fees)</w:t>
      </w:r>
      <w:r w:rsidR="007D5D66" w:rsidRPr="006B7868">
        <w:rPr>
          <w:rFonts w:asciiTheme="minorHAnsi" w:hAnsiTheme="minorHAnsi"/>
        </w:rPr>
        <w:t>.</w:t>
      </w:r>
    </w:p>
    <w:p w14:paraId="6CD890CF" w14:textId="77777777" w:rsidR="008074FF" w:rsidRPr="006B7868" w:rsidRDefault="008074FF" w:rsidP="009852EB">
      <w:pPr>
        <w:pStyle w:val="ListParagraph"/>
        <w:numPr>
          <w:ilvl w:val="0"/>
          <w:numId w:val="3"/>
        </w:numPr>
        <w:tabs>
          <w:tab w:val="left" w:pos="709"/>
          <w:tab w:val="right" w:leader="dot" w:pos="7938"/>
        </w:tabs>
        <w:spacing w:after="120"/>
        <w:ind w:left="709" w:hanging="643"/>
        <w:rPr>
          <w:rFonts w:asciiTheme="minorHAnsi" w:hAnsiTheme="minorHAnsi"/>
        </w:rPr>
      </w:pPr>
      <w:r w:rsidRPr="006B7868">
        <w:rPr>
          <w:rFonts w:asciiTheme="minorHAnsi" w:hAnsiTheme="minorHAnsi"/>
        </w:rPr>
        <w:t>A description of your interests, achievements and extra-curricular activities</w:t>
      </w:r>
      <w:r w:rsidR="007D5D66" w:rsidRPr="006B7868">
        <w:rPr>
          <w:rFonts w:asciiTheme="minorHAnsi" w:hAnsiTheme="minorHAnsi"/>
        </w:rPr>
        <w:t>.</w:t>
      </w:r>
    </w:p>
    <w:p w14:paraId="6CD890D0" w14:textId="77777777" w:rsidR="008074FF" w:rsidRPr="006B7868" w:rsidRDefault="008074FF" w:rsidP="009852EB">
      <w:pPr>
        <w:pStyle w:val="ListParagraph"/>
        <w:numPr>
          <w:ilvl w:val="0"/>
          <w:numId w:val="3"/>
        </w:numPr>
        <w:tabs>
          <w:tab w:val="left" w:pos="709"/>
          <w:tab w:val="right" w:leader="dot" w:pos="7938"/>
        </w:tabs>
        <w:spacing w:after="120"/>
        <w:ind w:left="709" w:hanging="643"/>
        <w:rPr>
          <w:rFonts w:asciiTheme="minorHAnsi" w:hAnsiTheme="minorHAnsi"/>
        </w:rPr>
      </w:pPr>
      <w:r w:rsidRPr="006B7868">
        <w:rPr>
          <w:rFonts w:asciiTheme="minorHAnsi" w:hAnsiTheme="minorHAnsi"/>
        </w:rPr>
        <w:t>A description of any plans for further study or career plans you may have, as well as any other information you would like to include in support of your application</w:t>
      </w:r>
      <w:r w:rsidR="007D5D66" w:rsidRPr="006B7868">
        <w:rPr>
          <w:rFonts w:asciiTheme="minorHAnsi" w:hAnsiTheme="minorHAnsi"/>
        </w:rPr>
        <w:t>.</w:t>
      </w:r>
    </w:p>
    <w:p w14:paraId="6CD890D1" w14:textId="77777777" w:rsidR="006B7868" w:rsidRDefault="006B7868" w:rsidP="00DA2EDF">
      <w:pPr>
        <w:tabs>
          <w:tab w:val="left" w:pos="3261"/>
          <w:tab w:val="right" w:leader="dot" w:pos="7938"/>
        </w:tabs>
        <w:spacing w:after="60"/>
        <w:rPr>
          <w:rFonts w:asciiTheme="minorHAnsi" w:hAnsiTheme="minorHAnsi"/>
          <w:b/>
        </w:rPr>
      </w:pPr>
    </w:p>
    <w:p w14:paraId="6CD890D2" w14:textId="77777777" w:rsidR="008074FF" w:rsidRPr="002210B6" w:rsidRDefault="008074FF" w:rsidP="009852EB">
      <w:pPr>
        <w:tabs>
          <w:tab w:val="left" w:pos="3261"/>
          <w:tab w:val="right" w:leader="dot" w:pos="7938"/>
        </w:tabs>
        <w:spacing w:after="120"/>
        <w:rPr>
          <w:rFonts w:asciiTheme="minorHAnsi" w:hAnsiTheme="minorHAnsi"/>
          <w:b/>
          <w:color w:val="365F91"/>
        </w:rPr>
      </w:pPr>
      <w:r w:rsidRPr="002210B6">
        <w:rPr>
          <w:rFonts w:asciiTheme="minorHAnsi" w:hAnsiTheme="minorHAnsi"/>
          <w:b/>
          <w:color w:val="365F91"/>
        </w:rPr>
        <w:t>DECLARATION</w:t>
      </w:r>
    </w:p>
    <w:p w14:paraId="6CD890D3" w14:textId="77777777" w:rsidR="008074FF" w:rsidRPr="006B7868" w:rsidRDefault="006B7868" w:rsidP="008343C9">
      <w:pPr>
        <w:tabs>
          <w:tab w:val="left" w:pos="3261"/>
          <w:tab w:val="right" w:leader="dot" w:pos="7938"/>
        </w:tabs>
        <w:spacing w:after="60"/>
        <w:rPr>
          <w:rFonts w:asciiTheme="minorHAnsi" w:hAnsiTheme="minorHAnsi"/>
        </w:rPr>
      </w:pPr>
      <w:r>
        <w:rPr>
          <w:rFonts w:asciiTheme="minorHAnsi" w:hAnsiTheme="minorHAnsi"/>
        </w:rPr>
        <w:t>I declare that t</w:t>
      </w:r>
      <w:r w:rsidR="008074FF" w:rsidRPr="006B7868">
        <w:rPr>
          <w:rFonts w:asciiTheme="minorHAnsi" w:hAnsiTheme="minorHAnsi"/>
        </w:rPr>
        <w:t>he above information is complete and correct.</w:t>
      </w:r>
    </w:p>
    <w:p w14:paraId="6CD890D4" w14:textId="77777777" w:rsidR="008074FF" w:rsidRPr="006B7868" w:rsidRDefault="008074FF" w:rsidP="008343C9">
      <w:pPr>
        <w:tabs>
          <w:tab w:val="left" w:pos="3261"/>
          <w:tab w:val="right" w:leader="dot" w:pos="7938"/>
        </w:tabs>
        <w:spacing w:after="60"/>
        <w:rPr>
          <w:rFonts w:asciiTheme="minorHAnsi" w:hAnsiTheme="minorHAnsi"/>
        </w:rPr>
      </w:pPr>
    </w:p>
    <w:p w14:paraId="6CD890D5" w14:textId="5426017C" w:rsidR="008074FF" w:rsidRPr="006B7868" w:rsidRDefault="008074FF" w:rsidP="00D2446C">
      <w:pPr>
        <w:tabs>
          <w:tab w:val="left" w:pos="1276"/>
          <w:tab w:val="right" w:leader="dot" w:pos="4253"/>
          <w:tab w:val="left" w:pos="4820"/>
          <w:tab w:val="left" w:pos="5387"/>
          <w:tab w:val="right" w:leader="dot" w:pos="7371"/>
        </w:tabs>
        <w:spacing w:after="120"/>
        <w:rPr>
          <w:rFonts w:asciiTheme="minorHAnsi" w:hAnsiTheme="minorHAnsi"/>
        </w:rPr>
      </w:pPr>
      <w:r w:rsidRPr="006B7868">
        <w:rPr>
          <w:rFonts w:asciiTheme="minorHAnsi" w:hAnsiTheme="minorHAnsi"/>
        </w:rPr>
        <w:t>Signature</w:t>
      </w:r>
      <w:r w:rsidRPr="006B7868">
        <w:rPr>
          <w:rFonts w:asciiTheme="minorHAnsi" w:hAnsiTheme="minorHAnsi"/>
        </w:rPr>
        <w:tab/>
      </w:r>
      <w:r w:rsidR="00955A80">
        <w:rPr>
          <w:rFonts w:asciiTheme="minorHAnsi" w:hAnsiTheme="minorHAnsi"/>
        </w:rPr>
        <w:tab/>
      </w:r>
      <w:r w:rsidR="00955A80">
        <w:rPr>
          <w:rFonts w:asciiTheme="minorHAnsi" w:hAnsiTheme="minorHAnsi"/>
        </w:rPr>
        <w:tab/>
      </w:r>
      <w:r w:rsidRPr="006B7868">
        <w:rPr>
          <w:rFonts w:asciiTheme="minorHAnsi" w:hAnsiTheme="minorHAnsi"/>
        </w:rPr>
        <w:t>Date</w:t>
      </w:r>
      <w:r w:rsidRPr="006B7868"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-1263150656"/>
          <w:placeholder>
            <w:docPart w:val="6544D4EC9C45414CA04CB3A00024C982"/>
          </w:placeholder>
          <w:showingPlcHdr/>
        </w:sdtPr>
        <w:sdtContent>
          <w:r w:rsidR="00EC302D" w:rsidRPr="00953E11">
            <w:rPr>
              <w:rStyle w:val="PlaceholderText"/>
            </w:rPr>
            <w:t>Click or tap here to enter text.</w:t>
          </w:r>
        </w:sdtContent>
      </w:sdt>
    </w:p>
    <w:p w14:paraId="6CD890D6" w14:textId="3D8C2CB5" w:rsidR="009A52B6" w:rsidRPr="006B7868" w:rsidRDefault="009852EB" w:rsidP="009278C8">
      <w:pPr>
        <w:tabs>
          <w:tab w:val="left" w:pos="1276"/>
          <w:tab w:val="right" w:leader="dot" w:pos="4820"/>
        </w:tabs>
        <w:spacing w:after="120"/>
        <w:rPr>
          <w:rFonts w:asciiTheme="minorHAnsi" w:hAnsiTheme="minorHAnsi"/>
        </w:rPr>
      </w:pPr>
      <w:r>
        <w:rPr>
          <w:rFonts w:asciiTheme="minorHAnsi" w:hAnsiTheme="minorHAnsi"/>
        </w:rPr>
        <w:t>Name:</w:t>
      </w:r>
      <w:r w:rsidR="0038094E"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1035012034"/>
          <w:placeholder>
            <w:docPart w:val="8AD4229FA5984C0C95B5C3E42B0D5DD2"/>
          </w:placeholder>
          <w:showingPlcHdr/>
        </w:sdtPr>
        <w:sdtContent>
          <w:r w:rsidR="00EC302D" w:rsidRPr="00953E11">
            <w:rPr>
              <w:rStyle w:val="PlaceholderText"/>
            </w:rPr>
            <w:t>Click or tap here to enter text.</w:t>
          </w:r>
        </w:sdtContent>
      </w:sdt>
    </w:p>
    <w:p w14:paraId="6CD890D7" w14:textId="34C62883" w:rsidR="008074FF" w:rsidRDefault="008074FF" w:rsidP="009852EB">
      <w:pPr>
        <w:tabs>
          <w:tab w:val="left" w:pos="3261"/>
          <w:tab w:val="right" w:leader="dot" w:pos="7938"/>
        </w:tabs>
        <w:spacing w:after="120"/>
        <w:rPr>
          <w:rFonts w:asciiTheme="minorHAnsi" w:hAnsiTheme="minorHAnsi"/>
          <w:i/>
        </w:rPr>
      </w:pPr>
      <w:r w:rsidRPr="006B7868">
        <w:rPr>
          <w:rFonts w:asciiTheme="minorHAnsi" w:hAnsiTheme="minorHAnsi"/>
          <w:i/>
        </w:rPr>
        <w:t xml:space="preserve">Note it is the responsibility of the applicant to provide all the information requested.  Applicants must complete this form personally and answer all questions.  If </w:t>
      </w:r>
      <w:r w:rsidRPr="006318D2">
        <w:rPr>
          <w:rFonts w:asciiTheme="minorHAnsi" w:hAnsiTheme="minorHAnsi"/>
          <w:i/>
          <w:noProof/>
        </w:rPr>
        <w:t>incorrect</w:t>
      </w:r>
      <w:r w:rsidRPr="006B7868">
        <w:rPr>
          <w:rFonts w:asciiTheme="minorHAnsi" w:hAnsiTheme="minorHAnsi"/>
          <w:i/>
        </w:rPr>
        <w:t xml:space="preserve"> or misleading information is given, applicants may be disqualified from the bursary.</w:t>
      </w:r>
    </w:p>
    <w:p w14:paraId="310CFFAF" w14:textId="77777777" w:rsidR="00243062" w:rsidRPr="006B7868" w:rsidRDefault="00243062" w:rsidP="009852EB">
      <w:pPr>
        <w:tabs>
          <w:tab w:val="left" w:pos="3261"/>
          <w:tab w:val="right" w:leader="dot" w:pos="7938"/>
        </w:tabs>
        <w:spacing w:after="120"/>
        <w:rPr>
          <w:rFonts w:asciiTheme="minorHAnsi" w:hAnsiTheme="minorHAnsi"/>
        </w:rPr>
      </w:pPr>
    </w:p>
    <w:p w14:paraId="07AC4C14" w14:textId="77777777" w:rsidR="00243062" w:rsidRPr="00E01CB8" w:rsidRDefault="00243062" w:rsidP="00243062">
      <w:pPr>
        <w:rPr>
          <w:rStyle w:val="Hyperlink"/>
          <w:rFonts w:cs="Calibri"/>
          <w:color w:val="auto"/>
          <w:u w:val="none"/>
        </w:rPr>
      </w:pPr>
      <w:r w:rsidRPr="00E01CB8">
        <w:rPr>
          <w:rStyle w:val="Hyperlink"/>
          <w:rFonts w:cs="Calibri"/>
          <w:color w:val="auto"/>
          <w:u w:val="none"/>
        </w:rPr>
        <w:t>Send completed applications to:</w:t>
      </w:r>
    </w:p>
    <w:p w14:paraId="5119767B" w14:textId="30FE2EFC" w:rsidR="00303F24" w:rsidRDefault="00130043" w:rsidP="00243062">
      <w:pPr>
        <w:rPr>
          <w:rStyle w:val="Hyperlink"/>
          <w:rFonts w:cs="Calibri"/>
          <w:color w:val="auto"/>
          <w:u w:val="none"/>
        </w:rPr>
      </w:pPr>
      <w:hyperlink r:id="rId13" w:history="1">
        <w:r w:rsidRPr="00F5284D">
          <w:rPr>
            <w:rStyle w:val="Hyperlink"/>
            <w:rFonts w:cs="Calibri"/>
          </w:rPr>
          <w:t>mike.evans@nziqs.co.nz</w:t>
        </w:r>
      </w:hyperlink>
      <w:r w:rsidR="00D949BF">
        <w:rPr>
          <w:rFonts w:cs="Calibri"/>
        </w:rPr>
        <w:t xml:space="preserve"> </w:t>
      </w:r>
      <w:r w:rsidR="00243062" w:rsidRPr="00E01CB8">
        <w:rPr>
          <w:rStyle w:val="Hyperlink"/>
          <w:rFonts w:cs="Calibri"/>
          <w:color w:val="auto"/>
          <w:u w:val="none"/>
        </w:rPr>
        <w:t xml:space="preserve">or to </w:t>
      </w:r>
    </w:p>
    <w:p w14:paraId="77EF5CC0" w14:textId="557259F9" w:rsidR="00243062" w:rsidRPr="00E01CB8" w:rsidRDefault="00303F24" w:rsidP="00243062">
      <w:pPr>
        <w:rPr>
          <w:rFonts w:cs="Calibri"/>
        </w:rPr>
      </w:pPr>
      <w:r>
        <w:rPr>
          <w:rFonts w:asciiTheme="minorHAnsi" w:hAnsiTheme="minorHAnsi"/>
        </w:rPr>
        <w:t>HH Bunckenburg Trust,</w:t>
      </w:r>
      <w:r w:rsidRPr="00E01CB8">
        <w:rPr>
          <w:rStyle w:val="Hyperlink"/>
          <w:rFonts w:cs="Calibri"/>
          <w:color w:val="auto"/>
          <w:u w:val="none"/>
        </w:rPr>
        <w:t xml:space="preserve"> </w:t>
      </w:r>
      <w:r>
        <w:rPr>
          <w:rStyle w:val="Hyperlink"/>
          <w:rFonts w:cs="Calibri"/>
          <w:color w:val="auto"/>
          <w:u w:val="none"/>
        </w:rPr>
        <w:t xml:space="preserve">c/- </w:t>
      </w:r>
      <w:r w:rsidR="00243062" w:rsidRPr="00E01CB8">
        <w:rPr>
          <w:rStyle w:val="Hyperlink"/>
          <w:rFonts w:cs="Calibri"/>
          <w:color w:val="auto"/>
          <w:u w:val="none"/>
        </w:rPr>
        <w:t>NZIQS</w:t>
      </w:r>
      <w:r w:rsidR="00243062" w:rsidRPr="00633730">
        <w:rPr>
          <w:rStyle w:val="Hyperlink"/>
          <w:rFonts w:cs="Calibri"/>
          <w:noProof/>
          <w:color w:val="auto"/>
          <w:u w:val="none"/>
        </w:rPr>
        <w:t>,</w:t>
      </w:r>
      <w:r w:rsidR="00633730">
        <w:rPr>
          <w:rStyle w:val="Hyperlink"/>
          <w:rFonts w:cs="Calibri"/>
          <w:noProof/>
          <w:color w:val="auto"/>
          <w:u w:val="none"/>
        </w:rPr>
        <w:t xml:space="preserve"> </w:t>
      </w:r>
      <w:r w:rsidR="00243062" w:rsidRPr="00633730">
        <w:rPr>
          <w:rStyle w:val="Hyperlink"/>
          <w:rFonts w:cs="Calibri"/>
          <w:noProof/>
          <w:color w:val="auto"/>
          <w:u w:val="none"/>
        </w:rPr>
        <w:t>PO</w:t>
      </w:r>
      <w:r w:rsidR="00243062" w:rsidRPr="00E01CB8">
        <w:rPr>
          <w:rStyle w:val="Hyperlink"/>
          <w:rFonts w:cs="Calibri"/>
          <w:color w:val="auto"/>
          <w:u w:val="none"/>
        </w:rPr>
        <w:t xml:space="preserve"> Box 10469, Wellington, 6143</w:t>
      </w:r>
    </w:p>
    <w:p w14:paraId="6CD890DD" w14:textId="77777777" w:rsidR="006B7868" w:rsidRDefault="006B7868" w:rsidP="009852EB">
      <w:pPr>
        <w:tabs>
          <w:tab w:val="left" w:pos="3261"/>
          <w:tab w:val="right" w:leader="dot" w:pos="7938"/>
        </w:tabs>
        <w:rPr>
          <w:rFonts w:asciiTheme="minorHAnsi" w:hAnsiTheme="minorHAnsi"/>
        </w:rPr>
      </w:pPr>
    </w:p>
    <w:p w14:paraId="6CD890E0" w14:textId="50625E88" w:rsidR="0016026E" w:rsidRPr="00130043" w:rsidRDefault="0016026E" w:rsidP="009852EB">
      <w:pPr>
        <w:tabs>
          <w:tab w:val="left" w:pos="3261"/>
          <w:tab w:val="right" w:leader="dot" w:pos="7938"/>
        </w:tabs>
        <w:rPr>
          <w:rFonts w:asciiTheme="minorHAnsi" w:hAnsiTheme="minorHAnsi"/>
          <w:b/>
          <w:bCs/>
        </w:rPr>
      </w:pPr>
      <w:r w:rsidRPr="006B7868">
        <w:rPr>
          <w:rFonts w:asciiTheme="minorHAnsi" w:hAnsiTheme="minorHAnsi"/>
        </w:rPr>
        <w:t xml:space="preserve">Applications must be received by </w:t>
      </w:r>
      <w:r w:rsidR="002D5923" w:rsidRPr="00633730">
        <w:rPr>
          <w:rFonts w:asciiTheme="minorHAnsi" w:hAnsiTheme="minorHAnsi"/>
          <w:b/>
          <w:noProof/>
        </w:rPr>
        <w:t>5:00</w:t>
      </w:r>
      <w:r w:rsidR="00633730">
        <w:rPr>
          <w:rFonts w:asciiTheme="minorHAnsi" w:hAnsiTheme="minorHAnsi"/>
          <w:b/>
          <w:noProof/>
        </w:rPr>
        <w:t xml:space="preserve"> </w:t>
      </w:r>
      <w:r w:rsidR="002D5923" w:rsidRPr="00633730">
        <w:rPr>
          <w:rFonts w:asciiTheme="minorHAnsi" w:hAnsiTheme="minorHAnsi"/>
          <w:b/>
          <w:noProof/>
        </w:rPr>
        <w:t>pm</w:t>
      </w:r>
      <w:r w:rsidR="002D5923" w:rsidRPr="006B7868">
        <w:rPr>
          <w:rFonts w:asciiTheme="minorHAnsi" w:hAnsiTheme="minorHAnsi"/>
          <w:b/>
        </w:rPr>
        <w:t xml:space="preserve"> </w:t>
      </w:r>
      <w:r w:rsidR="00B61C5A">
        <w:rPr>
          <w:rFonts w:asciiTheme="minorHAnsi" w:hAnsiTheme="minorHAnsi"/>
          <w:b/>
        </w:rPr>
        <w:t xml:space="preserve">Friday </w:t>
      </w:r>
      <w:r w:rsidR="00130043">
        <w:rPr>
          <w:rFonts w:asciiTheme="minorHAnsi" w:hAnsiTheme="minorHAnsi"/>
          <w:b/>
        </w:rPr>
        <w:t>29</w:t>
      </w:r>
      <w:r w:rsidR="00B61C5A">
        <w:rPr>
          <w:rFonts w:asciiTheme="minorHAnsi" w:hAnsiTheme="minorHAnsi"/>
          <w:b/>
          <w:vertAlign w:val="superscript"/>
        </w:rPr>
        <w:t xml:space="preserve"> </w:t>
      </w:r>
      <w:r w:rsidR="00B61C5A" w:rsidRPr="00130043">
        <w:rPr>
          <w:rFonts w:asciiTheme="minorHAnsi" w:hAnsiTheme="minorHAnsi"/>
          <w:b/>
          <w:bCs/>
        </w:rPr>
        <w:t>February</w:t>
      </w:r>
      <w:r w:rsidR="00B61C5A">
        <w:rPr>
          <w:rFonts w:asciiTheme="minorHAnsi" w:hAnsiTheme="minorHAnsi"/>
        </w:rPr>
        <w:t xml:space="preserve"> </w:t>
      </w:r>
      <w:r w:rsidR="00B61C5A" w:rsidRPr="00130043">
        <w:rPr>
          <w:rFonts w:asciiTheme="minorHAnsi" w:hAnsiTheme="minorHAnsi"/>
          <w:b/>
          <w:bCs/>
        </w:rPr>
        <w:t>202</w:t>
      </w:r>
      <w:r w:rsidR="00130043" w:rsidRPr="00130043">
        <w:rPr>
          <w:rFonts w:asciiTheme="minorHAnsi" w:hAnsiTheme="minorHAnsi"/>
          <w:b/>
          <w:bCs/>
        </w:rPr>
        <w:t>4</w:t>
      </w:r>
    </w:p>
    <w:sectPr w:rsidR="0016026E" w:rsidRPr="00130043" w:rsidSect="00336E03">
      <w:pgSz w:w="11906" w:h="16838"/>
      <w:pgMar w:top="1440" w:right="1440" w:bottom="709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FDDDC" w14:textId="77777777" w:rsidR="00336E03" w:rsidRDefault="00336E03" w:rsidP="00707ED3">
      <w:r>
        <w:separator/>
      </w:r>
    </w:p>
  </w:endnote>
  <w:endnote w:type="continuationSeparator" w:id="0">
    <w:p w14:paraId="47C0D5B7" w14:textId="77777777" w:rsidR="00336E03" w:rsidRDefault="00336E03" w:rsidP="00707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890E7" w14:textId="77777777" w:rsidR="008074FF" w:rsidRDefault="008074FF">
    <w:pPr>
      <w:pStyle w:val="Footer"/>
    </w:pPr>
    <w:r>
      <w:tab/>
    </w:r>
    <w:r>
      <w:tab/>
      <w:t xml:space="preserve">Page </w:t>
    </w:r>
    <w:r w:rsidR="00C153EA">
      <w:fldChar w:fldCharType="begin"/>
    </w:r>
    <w:r w:rsidR="00C153EA">
      <w:instrText xml:space="preserve"> PAGE   \* MERGEFORMAT </w:instrText>
    </w:r>
    <w:r w:rsidR="00C153EA">
      <w:fldChar w:fldCharType="separate"/>
    </w:r>
    <w:r w:rsidR="00107C88">
      <w:rPr>
        <w:noProof/>
      </w:rPr>
      <w:t>2</w:t>
    </w:r>
    <w:r w:rsidR="00C153EA">
      <w:rPr>
        <w:noProof/>
      </w:rPr>
      <w:fldChar w:fldCharType="end"/>
    </w:r>
    <w:r>
      <w:t xml:space="preserve">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930442" w14:textId="77777777" w:rsidR="00336E03" w:rsidRDefault="00336E03" w:rsidP="00707ED3">
      <w:r>
        <w:separator/>
      </w:r>
    </w:p>
  </w:footnote>
  <w:footnote w:type="continuationSeparator" w:id="0">
    <w:p w14:paraId="2F2A0442" w14:textId="77777777" w:rsidR="00336E03" w:rsidRDefault="00336E03" w:rsidP="00707E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EA74BD"/>
    <w:multiLevelType w:val="hybridMultilevel"/>
    <w:tmpl w:val="7C7E5428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B74EB8"/>
    <w:multiLevelType w:val="hybridMultilevel"/>
    <w:tmpl w:val="548C00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7F5811"/>
    <w:multiLevelType w:val="hybridMultilevel"/>
    <w:tmpl w:val="91107972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7751483">
    <w:abstractNumId w:val="1"/>
  </w:num>
  <w:num w:numId="2" w16cid:durableId="2079596830">
    <w:abstractNumId w:val="2"/>
  </w:num>
  <w:num w:numId="3" w16cid:durableId="3003039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S0MLcwNLA0NTG2MDFX0lEKTi0uzszPAykwqQUAawwB/iwAAAA="/>
    <w:docVar w:name="dgnword-docGUID" w:val="{DC3594AD-98F4-49EF-9881-664B93143BFA}"/>
    <w:docVar w:name="dgnword-eventsink" w:val="655299208"/>
  </w:docVars>
  <w:rsids>
    <w:rsidRoot w:val="00797F6D"/>
    <w:rsid w:val="00007FD7"/>
    <w:rsid w:val="000136D5"/>
    <w:rsid w:val="00040917"/>
    <w:rsid w:val="00041A7B"/>
    <w:rsid w:val="00046548"/>
    <w:rsid w:val="0006006E"/>
    <w:rsid w:val="00061D28"/>
    <w:rsid w:val="000D1CCC"/>
    <w:rsid w:val="000E3713"/>
    <w:rsid w:val="00107C88"/>
    <w:rsid w:val="00112213"/>
    <w:rsid w:val="00113167"/>
    <w:rsid w:val="00124B54"/>
    <w:rsid w:val="00130043"/>
    <w:rsid w:val="00133A43"/>
    <w:rsid w:val="0016026E"/>
    <w:rsid w:val="001842C3"/>
    <w:rsid w:val="00192D30"/>
    <w:rsid w:val="00193FD2"/>
    <w:rsid w:val="001B1E10"/>
    <w:rsid w:val="001E4127"/>
    <w:rsid w:val="001E447A"/>
    <w:rsid w:val="001F7BC1"/>
    <w:rsid w:val="00206DBA"/>
    <w:rsid w:val="002210B6"/>
    <w:rsid w:val="002273FD"/>
    <w:rsid w:val="00243062"/>
    <w:rsid w:val="00247091"/>
    <w:rsid w:val="002D5923"/>
    <w:rsid w:val="00303F24"/>
    <w:rsid w:val="00336E03"/>
    <w:rsid w:val="00340A17"/>
    <w:rsid w:val="00353AA9"/>
    <w:rsid w:val="0037580D"/>
    <w:rsid w:val="0038094E"/>
    <w:rsid w:val="003A5F2E"/>
    <w:rsid w:val="003B6907"/>
    <w:rsid w:val="003D53CE"/>
    <w:rsid w:val="003E06DE"/>
    <w:rsid w:val="004720F6"/>
    <w:rsid w:val="00481BAF"/>
    <w:rsid w:val="004957F2"/>
    <w:rsid w:val="004C0A03"/>
    <w:rsid w:val="004D2A07"/>
    <w:rsid w:val="005160BA"/>
    <w:rsid w:val="00522458"/>
    <w:rsid w:val="00530109"/>
    <w:rsid w:val="00556702"/>
    <w:rsid w:val="00571605"/>
    <w:rsid w:val="005802C2"/>
    <w:rsid w:val="00584933"/>
    <w:rsid w:val="005D3380"/>
    <w:rsid w:val="006318D2"/>
    <w:rsid w:val="00633730"/>
    <w:rsid w:val="006914F4"/>
    <w:rsid w:val="00694326"/>
    <w:rsid w:val="006A2520"/>
    <w:rsid w:val="006B7868"/>
    <w:rsid w:val="00707ED3"/>
    <w:rsid w:val="00726CA9"/>
    <w:rsid w:val="00732059"/>
    <w:rsid w:val="00760B34"/>
    <w:rsid w:val="00781E6F"/>
    <w:rsid w:val="0079371F"/>
    <w:rsid w:val="00797F6D"/>
    <w:rsid w:val="007A1170"/>
    <w:rsid w:val="007A5B83"/>
    <w:rsid w:val="007D0475"/>
    <w:rsid w:val="007D5D66"/>
    <w:rsid w:val="00800633"/>
    <w:rsid w:val="008020BD"/>
    <w:rsid w:val="008074FF"/>
    <w:rsid w:val="008334E1"/>
    <w:rsid w:val="008343C9"/>
    <w:rsid w:val="0085192B"/>
    <w:rsid w:val="00852B6B"/>
    <w:rsid w:val="008558AA"/>
    <w:rsid w:val="00870D5F"/>
    <w:rsid w:val="00875AAB"/>
    <w:rsid w:val="008904B4"/>
    <w:rsid w:val="00894F49"/>
    <w:rsid w:val="008B7E5F"/>
    <w:rsid w:val="008E5DDC"/>
    <w:rsid w:val="008F2C78"/>
    <w:rsid w:val="0091475A"/>
    <w:rsid w:val="009278C8"/>
    <w:rsid w:val="009278CA"/>
    <w:rsid w:val="0094671B"/>
    <w:rsid w:val="009506D1"/>
    <w:rsid w:val="00955A80"/>
    <w:rsid w:val="009852EB"/>
    <w:rsid w:val="00993851"/>
    <w:rsid w:val="009A52B6"/>
    <w:rsid w:val="009B7DF5"/>
    <w:rsid w:val="009F1085"/>
    <w:rsid w:val="00A05063"/>
    <w:rsid w:val="00A11DBB"/>
    <w:rsid w:val="00A12E57"/>
    <w:rsid w:val="00A367DD"/>
    <w:rsid w:val="00A4610B"/>
    <w:rsid w:val="00A5416A"/>
    <w:rsid w:val="00A55FC3"/>
    <w:rsid w:val="00A6528D"/>
    <w:rsid w:val="00AA6FE4"/>
    <w:rsid w:val="00AD0A51"/>
    <w:rsid w:val="00AE3376"/>
    <w:rsid w:val="00AF5F14"/>
    <w:rsid w:val="00B0742C"/>
    <w:rsid w:val="00B61C5A"/>
    <w:rsid w:val="00B61D7D"/>
    <w:rsid w:val="00B661D5"/>
    <w:rsid w:val="00B7115E"/>
    <w:rsid w:val="00B9074B"/>
    <w:rsid w:val="00BD7354"/>
    <w:rsid w:val="00BE7796"/>
    <w:rsid w:val="00C0389D"/>
    <w:rsid w:val="00C153EA"/>
    <w:rsid w:val="00C2279B"/>
    <w:rsid w:val="00C367F9"/>
    <w:rsid w:val="00C47D81"/>
    <w:rsid w:val="00C56A42"/>
    <w:rsid w:val="00C75378"/>
    <w:rsid w:val="00CA7596"/>
    <w:rsid w:val="00CB1A2E"/>
    <w:rsid w:val="00CB4074"/>
    <w:rsid w:val="00CC461E"/>
    <w:rsid w:val="00CC733B"/>
    <w:rsid w:val="00CD181E"/>
    <w:rsid w:val="00CD298D"/>
    <w:rsid w:val="00CE51B3"/>
    <w:rsid w:val="00D2446C"/>
    <w:rsid w:val="00D80BF4"/>
    <w:rsid w:val="00D949BF"/>
    <w:rsid w:val="00DA2EDF"/>
    <w:rsid w:val="00DC3743"/>
    <w:rsid w:val="00DF16F5"/>
    <w:rsid w:val="00E05CFC"/>
    <w:rsid w:val="00E64B16"/>
    <w:rsid w:val="00E805AD"/>
    <w:rsid w:val="00E84E4B"/>
    <w:rsid w:val="00E86332"/>
    <w:rsid w:val="00E914BB"/>
    <w:rsid w:val="00EC302D"/>
    <w:rsid w:val="00ED3FAF"/>
    <w:rsid w:val="00F36DE5"/>
    <w:rsid w:val="00F440D7"/>
    <w:rsid w:val="00F91105"/>
    <w:rsid w:val="00FB4E69"/>
    <w:rsid w:val="00FD457C"/>
    <w:rsid w:val="00FD5B8A"/>
    <w:rsid w:val="00FF0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D89099"/>
  <w15:docId w15:val="{8852E016-13E1-42C5-AB80-8965D746B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7F6D"/>
    <w:rPr>
      <w:rFonts w:eastAsia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707ED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07ED3"/>
    <w:rPr>
      <w:rFonts w:eastAsia="Calibri"/>
    </w:rPr>
  </w:style>
  <w:style w:type="paragraph" w:styleId="Footer">
    <w:name w:val="footer"/>
    <w:basedOn w:val="Normal"/>
    <w:link w:val="FooterChar"/>
    <w:uiPriority w:val="99"/>
    <w:semiHidden/>
    <w:unhideWhenUsed/>
    <w:rsid w:val="00707ED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07ED3"/>
    <w:rPr>
      <w:rFonts w:eastAsia="Calibri"/>
    </w:rPr>
  </w:style>
  <w:style w:type="paragraph" w:styleId="ListParagraph">
    <w:name w:val="List Paragraph"/>
    <w:basedOn w:val="Normal"/>
    <w:uiPriority w:val="34"/>
    <w:qFormat/>
    <w:rsid w:val="008074F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53EA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8B7E5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C30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mike.evans@nziqs.co.nz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omms@nziqs.co.nz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C2E47A-7F89-434E-8E52-D7B867392A9E}"/>
      </w:docPartPr>
      <w:docPartBody>
        <w:p w:rsidR="008A413A" w:rsidRDefault="00DB7ABA">
          <w:r w:rsidRPr="00953E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06E13975674399B909D49DFF010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903A9-2004-427E-A186-B3F11F1EDB5B}"/>
      </w:docPartPr>
      <w:docPartBody>
        <w:p w:rsidR="00D10488" w:rsidRDefault="001B1040" w:rsidP="001B1040">
          <w:pPr>
            <w:pStyle w:val="6C06E13975674399B909D49DFF0100A7"/>
          </w:pPr>
          <w:r w:rsidRPr="00953E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42455E8B194763A81609DF49DE2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4340AD-614A-4F85-BDFD-9E5FED5B2C30}"/>
      </w:docPartPr>
      <w:docPartBody>
        <w:p w:rsidR="00D10488" w:rsidRDefault="001B1040" w:rsidP="001B1040">
          <w:pPr>
            <w:pStyle w:val="A542455E8B194763A81609DF49DE2B5D"/>
          </w:pPr>
          <w:r w:rsidRPr="00953E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8406127F1F4CDD803AF3E39118B0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C6430-EEA1-4EE2-8699-8416B2FEE321}"/>
      </w:docPartPr>
      <w:docPartBody>
        <w:p w:rsidR="00D10488" w:rsidRDefault="001B1040" w:rsidP="001B1040">
          <w:pPr>
            <w:pStyle w:val="9E8406127F1F4CDD803AF3E39118B0D3"/>
          </w:pPr>
          <w:r w:rsidRPr="00953E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C66247A5A945938CBBBF2611E66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092BB-E1AE-4BE4-B3C1-137602CBCD4B}"/>
      </w:docPartPr>
      <w:docPartBody>
        <w:p w:rsidR="00D10488" w:rsidRDefault="001B1040" w:rsidP="001B1040">
          <w:pPr>
            <w:pStyle w:val="80C66247A5A945938CBBBF2611E669BF"/>
          </w:pPr>
          <w:r w:rsidRPr="00953E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B798908A184E8A85F3E9322CBA7C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74B9A-E70E-40FE-9897-22AFE85BE81A}"/>
      </w:docPartPr>
      <w:docPartBody>
        <w:p w:rsidR="00D10488" w:rsidRDefault="001B1040" w:rsidP="001B1040">
          <w:pPr>
            <w:pStyle w:val="ECB798908A184E8A85F3E9322CBA7C37"/>
          </w:pPr>
          <w:r w:rsidRPr="00953E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D436C57DC44ACEBE4D04199EA67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090EAB-F325-49FC-9786-3DE49FE205E1}"/>
      </w:docPartPr>
      <w:docPartBody>
        <w:p w:rsidR="00D10488" w:rsidRDefault="001B1040" w:rsidP="001B1040">
          <w:pPr>
            <w:pStyle w:val="D4D436C57DC44ACEBE4D04199EA67E42"/>
          </w:pPr>
          <w:r w:rsidRPr="00953E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FEC5A1E5C7469F88236CF758D26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F28993-0707-4FEC-BF7D-E09CC6FCE5D9}"/>
      </w:docPartPr>
      <w:docPartBody>
        <w:p w:rsidR="00D10488" w:rsidRDefault="001B1040" w:rsidP="001B1040">
          <w:pPr>
            <w:pStyle w:val="01FEC5A1E5C7469F88236CF758D262EE"/>
          </w:pPr>
          <w:r w:rsidRPr="00953E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2F0CC6A84F4995B6E69950C1722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4567D3-5B73-45FD-88C8-2E0BBA24A552}"/>
      </w:docPartPr>
      <w:docPartBody>
        <w:p w:rsidR="00D10488" w:rsidRDefault="001B1040" w:rsidP="001B1040">
          <w:pPr>
            <w:pStyle w:val="772F0CC6A84F4995B6E69950C17221A3"/>
          </w:pPr>
          <w:r w:rsidRPr="00953E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F1AE89EC9E43DA9E17807516F820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9ACA0-7D40-4DD5-91ED-9D8857886B7D}"/>
      </w:docPartPr>
      <w:docPartBody>
        <w:p w:rsidR="00D10488" w:rsidRDefault="001B1040" w:rsidP="001B1040">
          <w:pPr>
            <w:pStyle w:val="51F1AE89EC9E43DA9E17807516F8208C"/>
          </w:pPr>
          <w:r w:rsidRPr="00953E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0073DF4AA34E5292C47313BA38B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19F60E-0FDC-472F-A24D-C5E25414BCB9}"/>
      </w:docPartPr>
      <w:docPartBody>
        <w:p w:rsidR="00D10488" w:rsidRDefault="001B1040" w:rsidP="001B1040">
          <w:pPr>
            <w:pStyle w:val="410073DF4AA34E5292C47313BA38B318"/>
          </w:pPr>
          <w:r w:rsidRPr="00953E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356F6885364CF9AFBCFAB7EC944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13A67-A40C-45D6-A219-87D49E9CE54D}"/>
      </w:docPartPr>
      <w:docPartBody>
        <w:p w:rsidR="00D10488" w:rsidRDefault="001B1040" w:rsidP="001B1040">
          <w:pPr>
            <w:pStyle w:val="57356F6885364CF9AFBCFAB7EC944169"/>
          </w:pPr>
          <w:r w:rsidRPr="00953E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3793902D6F4D52A0A2C0BE85C243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157CE-2674-4B11-837C-1E901EF277C4}"/>
      </w:docPartPr>
      <w:docPartBody>
        <w:p w:rsidR="00D10488" w:rsidRDefault="001B1040" w:rsidP="001B1040">
          <w:pPr>
            <w:pStyle w:val="183793902D6F4D52A0A2C0BE85C2432F"/>
          </w:pPr>
          <w:r w:rsidRPr="00953E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CB76B5D8EB4674AD4FEAB32AF71F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29BE3-D0ED-49F5-8CDB-3D068F1FD7DD}"/>
      </w:docPartPr>
      <w:docPartBody>
        <w:p w:rsidR="00D10488" w:rsidRDefault="001B1040" w:rsidP="001B1040">
          <w:pPr>
            <w:pStyle w:val="B1CB76B5D8EB4674AD4FEAB32AF71FEE"/>
          </w:pPr>
          <w:r w:rsidRPr="00953E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3019752BF6469991423C7240279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892E72-1C93-48E8-8D9C-34227EED01E9}"/>
      </w:docPartPr>
      <w:docPartBody>
        <w:p w:rsidR="00D10488" w:rsidRDefault="001B1040" w:rsidP="001B1040">
          <w:pPr>
            <w:pStyle w:val="333019752BF6469991423C72402790E9"/>
          </w:pPr>
          <w:r w:rsidRPr="00953E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EEC43063B346179C7504CA043C1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A61FD6-006B-434C-99D4-977C7671F255}"/>
      </w:docPartPr>
      <w:docPartBody>
        <w:p w:rsidR="00D10488" w:rsidRDefault="001B1040" w:rsidP="001B1040">
          <w:pPr>
            <w:pStyle w:val="8EEEC43063B346179C7504CA043C1ECB"/>
          </w:pPr>
          <w:r w:rsidRPr="00953E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C53E0DE1A4454BBBD6FE707A831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F2B2C-947B-415C-B22F-7D7D1988F184}"/>
      </w:docPartPr>
      <w:docPartBody>
        <w:p w:rsidR="00D10488" w:rsidRDefault="001B1040" w:rsidP="001B1040">
          <w:pPr>
            <w:pStyle w:val="A5C53E0DE1A4454BBBD6FE707A831BAF"/>
          </w:pPr>
          <w:r w:rsidRPr="00953E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42FADD79FB4D4C8433A696BBAEA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15BE78-69F2-41A2-8875-54A714FA1731}"/>
      </w:docPartPr>
      <w:docPartBody>
        <w:p w:rsidR="00D10488" w:rsidRDefault="001B1040" w:rsidP="001B1040">
          <w:pPr>
            <w:pStyle w:val="DC42FADD79FB4D4C8433A696BBAEA53F"/>
          </w:pPr>
          <w:r w:rsidRPr="00953E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44D4EC9C45414CA04CB3A00024C9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29F58-186B-4219-B44C-90722D22D75F}"/>
      </w:docPartPr>
      <w:docPartBody>
        <w:p w:rsidR="00D10488" w:rsidRDefault="001B1040" w:rsidP="001B1040">
          <w:pPr>
            <w:pStyle w:val="6544D4EC9C45414CA04CB3A00024C982"/>
          </w:pPr>
          <w:r w:rsidRPr="00953E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D4229FA5984C0C95B5C3E42B0D5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84C74-A746-447A-A615-96F81267ECC4}"/>
      </w:docPartPr>
      <w:docPartBody>
        <w:p w:rsidR="00D10488" w:rsidRDefault="001B1040" w:rsidP="001B1040">
          <w:pPr>
            <w:pStyle w:val="8AD4229FA5984C0C95B5C3E42B0D5DD2"/>
          </w:pPr>
          <w:r w:rsidRPr="00953E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2C8797CB3D4526BC353C5330900A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1B00E-B2AC-4CD0-84C7-7678B331498D}"/>
      </w:docPartPr>
      <w:docPartBody>
        <w:p w:rsidR="00AB12B9" w:rsidRDefault="00AD3AD5" w:rsidP="00AD3AD5">
          <w:pPr>
            <w:pStyle w:val="382C8797CB3D4526BC353C5330900A32"/>
          </w:pPr>
          <w:r w:rsidRPr="00953E1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7ABA"/>
    <w:rsid w:val="001B1040"/>
    <w:rsid w:val="00486D38"/>
    <w:rsid w:val="00670429"/>
    <w:rsid w:val="007C6F6A"/>
    <w:rsid w:val="008A413A"/>
    <w:rsid w:val="009E2B23"/>
    <w:rsid w:val="00AB12B9"/>
    <w:rsid w:val="00AD3AD5"/>
    <w:rsid w:val="00B51876"/>
    <w:rsid w:val="00BC6BF4"/>
    <w:rsid w:val="00D10488"/>
    <w:rsid w:val="00DB7ABA"/>
    <w:rsid w:val="00E1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D3AD5"/>
    <w:rPr>
      <w:color w:val="808080"/>
    </w:rPr>
  </w:style>
  <w:style w:type="paragraph" w:customStyle="1" w:styleId="6C06E13975674399B909D49DFF0100A7">
    <w:name w:val="6C06E13975674399B909D49DFF0100A7"/>
    <w:rsid w:val="001B1040"/>
    <w:pPr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A542455E8B194763A81609DF49DE2B5D">
    <w:name w:val="A542455E8B194763A81609DF49DE2B5D"/>
    <w:rsid w:val="001B1040"/>
    <w:pPr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9E8406127F1F4CDD803AF3E39118B0D3">
    <w:name w:val="9E8406127F1F4CDD803AF3E39118B0D3"/>
    <w:rsid w:val="001B1040"/>
    <w:pPr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80C66247A5A945938CBBBF2611E669BF">
    <w:name w:val="80C66247A5A945938CBBBF2611E669BF"/>
    <w:rsid w:val="001B1040"/>
    <w:pPr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ECB798908A184E8A85F3E9322CBA7C37">
    <w:name w:val="ECB798908A184E8A85F3E9322CBA7C37"/>
    <w:rsid w:val="001B1040"/>
    <w:pPr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D4D436C57DC44ACEBE4D04199EA67E42">
    <w:name w:val="D4D436C57DC44ACEBE4D04199EA67E42"/>
    <w:rsid w:val="001B1040"/>
    <w:pPr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01FEC5A1E5C7469F88236CF758D262EE">
    <w:name w:val="01FEC5A1E5C7469F88236CF758D262EE"/>
    <w:rsid w:val="001B1040"/>
    <w:pPr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772F0CC6A84F4995B6E69950C17221A3">
    <w:name w:val="772F0CC6A84F4995B6E69950C17221A3"/>
    <w:rsid w:val="001B1040"/>
    <w:pPr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51F1AE89EC9E43DA9E17807516F8208C">
    <w:name w:val="51F1AE89EC9E43DA9E17807516F8208C"/>
    <w:rsid w:val="001B1040"/>
    <w:pPr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410073DF4AA34E5292C47313BA38B318">
    <w:name w:val="410073DF4AA34E5292C47313BA38B318"/>
    <w:rsid w:val="001B1040"/>
    <w:pPr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57356F6885364CF9AFBCFAB7EC944169">
    <w:name w:val="57356F6885364CF9AFBCFAB7EC944169"/>
    <w:rsid w:val="001B1040"/>
    <w:pPr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183793902D6F4D52A0A2C0BE85C2432F">
    <w:name w:val="183793902D6F4D52A0A2C0BE85C2432F"/>
    <w:rsid w:val="001B1040"/>
    <w:pPr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B1CB76B5D8EB4674AD4FEAB32AF71FEE">
    <w:name w:val="B1CB76B5D8EB4674AD4FEAB32AF71FEE"/>
    <w:rsid w:val="001B1040"/>
    <w:pPr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333019752BF6469991423C72402790E9">
    <w:name w:val="333019752BF6469991423C72402790E9"/>
    <w:rsid w:val="001B1040"/>
    <w:pPr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8EEEC43063B346179C7504CA043C1ECB">
    <w:name w:val="8EEEC43063B346179C7504CA043C1ECB"/>
    <w:rsid w:val="001B1040"/>
    <w:pPr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A5C53E0DE1A4454BBBD6FE707A831BAF">
    <w:name w:val="A5C53E0DE1A4454BBBD6FE707A831BAF"/>
    <w:rsid w:val="001B1040"/>
    <w:pPr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DC42FADD79FB4D4C8433A696BBAEA53F">
    <w:name w:val="DC42FADD79FB4D4C8433A696BBAEA53F"/>
    <w:rsid w:val="001B1040"/>
    <w:pPr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6544D4EC9C45414CA04CB3A00024C982">
    <w:name w:val="6544D4EC9C45414CA04CB3A00024C982"/>
    <w:rsid w:val="001B1040"/>
    <w:pPr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8AD4229FA5984C0C95B5C3E42B0D5DD2">
    <w:name w:val="8AD4229FA5984C0C95B5C3E42B0D5DD2"/>
    <w:rsid w:val="001B1040"/>
    <w:pPr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customStyle="1" w:styleId="382C8797CB3D4526BC353C5330900A32">
    <w:name w:val="382C8797CB3D4526BC353C5330900A32"/>
    <w:rsid w:val="00AD3AD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2C02BD454C434297DB8EEBC6EAB6CC" ma:contentTypeVersion="18" ma:contentTypeDescription="Create a new document." ma:contentTypeScope="" ma:versionID="d3022755d2a558a93181a71b49d472a0">
  <xsd:schema xmlns:xsd="http://www.w3.org/2001/XMLSchema" xmlns:xs="http://www.w3.org/2001/XMLSchema" xmlns:p="http://schemas.microsoft.com/office/2006/metadata/properties" xmlns:ns2="38c90a85-9ae0-441a-8a2f-31674c169b7e" xmlns:ns3="9f7a83c3-173e-42c5-887e-2a8cd152028d" targetNamespace="http://schemas.microsoft.com/office/2006/metadata/properties" ma:root="true" ma:fieldsID="8ff4af40ae10d59c793a523518965749" ns2:_="" ns3:_="">
    <xsd:import namespace="38c90a85-9ae0-441a-8a2f-31674c169b7e"/>
    <xsd:import namespace="9f7a83c3-173e-42c5-887e-2a8cd15202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c90a85-9ae0-441a-8a2f-31674c169b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3ca79dd-376c-442c-9119-1a5f8ad35df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a83c3-173e-42c5-887e-2a8cd152028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ef3cefc-2bbf-49e3-8227-1e77245d6442}" ma:internalName="TaxCatchAll" ma:showField="CatchAllData" ma:web="9f7a83c3-173e-42c5-887e-2a8cd15202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8c90a85-9ae0-441a-8a2f-31674c169b7e">
      <Terms xmlns="http://schemas.microsoft.com/office/infopath/2007/PartnerControls"/>
    </lcf76f155ced4ddcb4097134ff3c332f>
    <TaxCatchAll xmlns="9f7a83c3-173e-42c5-887e-2a8cd152028d" xsi:nil="true"/>
  </documentManagement>
</p:properties>
</file>

<file path=customXml/itemProps1.xml><?xml version="1.0" encoding="utf-8"?>
<ds:datastoreItem xmlns:ds="http://schemas.openxmlformats.org/officeDocument/2006/customXml" ds:itemID="{C1E82F72-3BA6-416A-AE8A-749BD12140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302DB0-5D03-470F-99C8-DBB4F671A1F2}"/>
</file>

<file path=customXml/itemProps3.xml><?xml version="1.0" encoding="utf-8"?>
<ds:datastoreItem xmlns:ds="http://schemas.openxmlformats.org/officeDocument/2006/customXml" ds:itemID="{4C7F546C-EC61-4EC1-B553-387583B71579}">
  <ds:schemaRefs>
    <ds:schemaRef ds:uri="http://schemas.microsoft.com/office/2006/metadata/properties"/>
    <ds:schemaRef ds:uri="http://schemas.microsoft.com/office/infopath/2007/PartnerControls"/>
    <ds:schemaRef ds:uri="38c90a85-9ae0-441a-8a2f-31674c169b7e"/>
    <ds:schemaRef ds:uri="9f7a83c3-173e-42c5-887e-2a8cd152028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35</Words>
  <Characters>2642</Characters>
  <Application>Microsoft Office Word</Application>
  <DocSecurity>0</DocSecurity>
  <Lines>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sey University</Company>
  <LinksUpToDate>false</LinksUpToDate>
  <CharactersWithSpaces>3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th Harvey</dc:creator>
  <cp:keywords/>
  <dc:description/>
  <cp:lastModifiedBy>Lana Mikhalchuk</cp:lastModifiedBy>
  <cp:revision>3</cp:revision>
  <cp:lastPrinted>2018-08-29T02:57:00Z</cp:lastPrinted>
  <dcterms:created xsi:type="dcterms:W3CDTF">2022-12-21T00:54:00Z</dcterms:created>
  <dcterms:modified xsi:type="dcterms:W3CDTF">2024-01-24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2C02BD454C434297DB8EEBC6EAB6CC</vt:lpwstr>
  </property>
  <property fmtid="{D5CDD505-2E9C-101B-9397-08002B2CF9AE}" pid="3" name="GrammarlyDocumentId">
    <vt:lpwstr>ea65194efc7f1acbd4c4b6f77e1900175514d4f9815dda332054236d569288a7</vt:lpwstr>
  </property>
  <property fmtid="{D5CDD505-2E9C-101B-9397-08002B2CF9AE}" pid="4" name="MediaServiceImageTags">
    <vt:lpwstr/>
  </property>
</Properties>
</file>